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8650F" w14:textId="2D5B181C" w:rsidR="004458B8" w:rsidRPr="00BD6485" w:rsidRDefault="004458B8" w:rsidP="00593585">
      <w:pPr>
        <w:jc w:val="center"/>
        <w:rPr>
          <w:rFonts w:ascii="Bookman Old Style" w:eastAsia="Calibri" w:hAnsi="Bookman Old Style" w:cs="Times New Roman"/>
          <w:b/>
          <w:bCs/>
          <w:kern w:val="0"/>
          <w:sz w:val="16"/>
          <w:szCs w:val="16"/>
          <w14:ligatures w14:val="none"/>
        </w:rPr>
      </w:pPr>
      <w:r w:rsidRPr="00BD6485">
        <w:rPr>
          <w:rFonts w:ascii="Bookman Old Style" w:eastAsia="Calibri" w:hAnsi="Bookman Old Style" w:cs="Times New Roman"/>
          <w:b/>
          <w:bCs/>
          <w:kern w:val="0"/>
          <w:sz w:val="16"/>
          <w:szCs w:val="16"/>
          <w14:ligatures w14:val="none"/>
        </w:rPr>
        <w:t>Erasmus</w:t>
      </w:r>
      <w:proofErr w:type="gramStart"/>
      <w:r w:rsidRPr="00BD6485">
        <w:rPr>
          <w:rFonts w:ascii="Bookman Old Style" w:eastAsia="Calibri" w:hAnsi="Bookman Old Style" w:cs="Times New Roman"/>
          <w:b/>
          <w:bCs/>
          <w:kern w:val="0"/>
          <w:sz w:val="16"/>
          <w:szCs w:val="16"/>
          <w14:ligatures w14:val="none"/>
        </w:rPr>
        <w:t>+  Programme</w:t>
      </w:r>
      <w:proofErr w:type="gramEnd"/>
      <w:r w:rsidRPr="00BD6485">
        <w:rPr>
          <w:rFonts w:ascii="Bookman Old Style" w:eastAsia="Calibri" w:hAnsi="Bookman Old Style" w:cs="Times New Roman"/>
          <w:b/>
          <w:bCs/>
          <w:kern w:val="0"/>
          <w:sz w:val="16"/>
          <w:szCs w:val="16"/>
          <w14:ligatures w14:val="none"/>
        </w:rPr>
        <w:t xml:space="preserve"> - KA220-VET - Cooperation partnerships in vocational education and training 2023-1-RO01-KA220-VET-000156711</w:t>
      </w:r>
    </w:p>
    <w:p w14:paraId="38597B2F" w14:textId="77777777" w:rsidR="004458B8" w:rsidRPr="00BD6485" w:rsidRDefault="004458B8" w:rsidP="00593585">
      <w:pPr>
        <w:jc w:val="center"/>
        <w:rPr>
          <w:rFonts w:ascii="Bookman Old Style" w:eastAsia="Calibri" w:hAnsi="Bookman Old Style" w:cs="Times New Roman"/>
          <w:b/>
          <w:bCs/>
          <w:kern w:val="0"/>
          <w:sz w:val="44"/>
          <w:szCs w:val="44"/>
          <w14:ligatures w14:val="none"/>
        </w:rPr>
      </w:pPr>
    </w:p>
    <w:p w14:paraId="42F41C8F" w14:textId="77777777" w:rsidR="00720AB1" w:rsidRPr="00BD6485" w:rsidRDefault="00720AB1" w:rsidP="00720AB1">
      <w:pPr>
        <w:jc w:val="center"/>
        <w:rPr>
          <w:rFonts w:ascii="Bookman Old Style" w:eastAsia="Calibri" w:hAnsi="Bookman Old Style" w:cs="Times New Roman"/>
          <w:b/>
          <w:bCs/>
          <w:color w:val="00B0F0"/>
          <w:kern w:val="0"/>
          <w:sz w:val="44"/>
          <w:szCs w:val="44"/>
          <w14:ligatures w14:val="none"/>
        </w:rPr>
      </w:pPr>
      <w:r w:rsidRPr="00BD6485">
        <w:rPr>
          <w:rFonts w:ascii="Bookman Old Style" w:eastAsia="Calibri" w:hAnsi="Bookman Old Style" w:cs="Times New Roman"/>
          <w:b/>
          <w:bCs/>
          <w:color w:val="00B0F0"/>
          <w:kern w:val="0"/>
          <w:sz w:val="44"/>
          <w:szCs w:val="44"/>
          <w14:ligatures w14:val="none"/>
        </w:rPr>
        <w:t>Workshop Scenario</w:t>
      </w:r>
    </w:p>
    <w:p w14:paraId="29F881A7" w14:textId="10627413" w:rsidR="00720AB1" w:rsidRPr="00BD6485" w:rsidRDefault="00B90763" w:rsidP="00720AB1">
      <w:pPr>
        <w:jc w:val="center"/>
        <w:rPr>
          <w:rFonts w:ascii="Bookman Old Style" w:eastAsia="Calibri" w:hAnsi="Bookman Old Style" w:cs="Times New Roman"/>
          <w:b/>
          <w:bCs/>
          <w:kern w:val="0"/>
          <w:sz w:val="44"/>
          <w:szCs w:val="44"/>
          <w14:ligatures w14:val="none"/>
        </w:rPr>
      </w:pPr>
      <w:r w:rsidRPr="00BD6485">
        <w:rPr>
          <w:rFonts w:ascii="Bookman Old Style" w:eastAsia="Calibri" w:hAnsi="Bookman Old Style" w:cs="Times New Roman"/>
          <w:b/>
          <w:bCs/>
          <w:kern w:val="0"/>
          <w:sz w:val="44"/>
          <w:szCs w:val="44"/>
          <w14:ligatures w14:val="none"/>
        </w:rPr>
        <w:t>"</w:t>
      </w:r>
      <w:r w:rsidR="00720AB1" w:rsidRPr="00BD6485">
        <w:rPr>
          <w:rFonts w:ascii="Bookman Old Style" w:eastAsia="Calibri" w:hAnsi="Bookman Old Style" w:cs="Times New Roman"/>
          <w:b/>
          <w:bCs/>
          <w:kern w:val="0"/>
          <w:sz w:val="44"/>
          <w:szCs w:val="44"/>
          <w14:ligatures w14:val="none"/>
        </w:rPr>
        <w:t>SUSTAINABLE DEVELOPMENT AND ENTREPRENEURSHIP IN MARITIME SERVICES</w:t>
      </w:r>
      <w:r w:rsidRPr="00BD6485">
        <w:rPr>
          <w:rFonts w:ascii="Bookman Old Style" w:eastAsia="Calibri" w:hAnsi="Bookman Old Style" w:cs="Times New Roman"/>
          <w:b/>
          <w:bCs/>
          <w:kern w:val="0"/>
          <w:sz w:val="44"/>
          <w:szCs w:val="44"/>
          <w14:ligatures w14:val="none"/>
        </w:rPr>
        <w:t>"</w:t>
      </w:r>
    </w:p>
    <w:p w14:paraId="548B18C0" w14:textId="77777777" w:rsidR="00EC693D" w:rsidRPr="00BD6485" w:rsidRDefault="00EC693D" w:rsidP="00EC693D">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Symbol" w:eastAsia="Calibri" w:hAnsi="Segoe UI Symbol" w:cs="Segoe UI Symbol"/>
          <w:color w:val="00000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Date:</w:t>
      </w:r>
      <w:bookmarkStart w:id="0" w:name="_Hlk197546718"/>
      <w:r w:rsidRPr="00BD6485">
        <w:rPr>
          <w:rFonts w:ascii="Bookman Old Style" w:eastAsia="Calibri" w:hAnsi="Bookman Old Style" w:cs="Times New Roman"/>
          <w:color w:val="000000"/>
          <w:kern w:val="0"/>
          <w:sz w:val="24"/>
          <w:szCs w:val="24"/>
          <w14:ligatures w14:val="none"/>
        </w:rPr>
        <w:t xml:space="preserve"> </w:t>
      </w:r>
      <w:r w:rsidRPr="00BD6485">
        <w:rPr>
          <w:rFonts w:ascii="Bookman Old Style" w:eastAsia="Calibri" w:hAnsi="Bookman Old Style" w:cs="Times New Roman"/>
          <w:b/>
          <w:bCs/>
          <w:color w:val="000000"/>
          <w:kern w:val="0"/>
          <w:sz w:val="24"/>
          <w:szCs w:val="24"/>
          <w14:ligatures w14:val="none"/>
        </w:rPr>
        <w:t>13 May 2025</w:t>
      </w:r>
      <w:bookmarkEnd w:id="0"/>
    </w:p>
    <w:p w14:paraId="77417050" w14:textId="77777777" w:rsidR="00EC693D" w:rsidRPr="00BD6485" w:rsidRDefault="00EC693D" w:rsidP="00EC693D">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FF000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Time: </w:t>
      </w:r>
      <w:r w:rsidRPr="00BD6485">
        <w:rPr>
          <w:rFonts w:ascii="Bookman Old Style" w:eastAsia="Calibri" w:hAnsi="Bookman Old Style" w:cs="Times New Roman"/>
          <w:b/>
          <w:bCs/>
          <w:color w:val="000000"/>
          <w:kern w:val="0"/>
          <w:sz w:val="24"/>
          <w:szCs w:val="24"/>
          <w14:ligatures w14:val="none"/>
        </w:rPr>
        <w:t>10:00 (coffee and sweet stories)</w:t>
      </w:r>
    </w:p>
    <w:p w14:paraId="0D045195" w14:textId="77777777" w:rsidR="00442BB0" w:rsidRPr="00BD6485" w:rsidRDefault="00EC693D" w:rsidP="008038B0">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color w:val="000000"/>
          <w:kern w:val="0"/>
          <w:sz w:val="24"/>
          <w:szCs w:val="24"/>
          <w14:ligatures w14:val="none"/>
        </w:rPr>
        <w:t xml:space="preserve"> </w:t>
      </w:r>
      <w:r w:rsidR="008038B0" w:rsidRPr="00BD6485">
        <w:rPr>
          <w:rFonts w:ascii="Bookman Old Style" w:eastAsia="Calibri" w:hAnsi="Bookman Old Style" w:cs="Times New Roman"/>
          <w:color w:val="000000"/>
          <w:kern w:val="0"/>
          <w:sz w:val="24"/>
          <w:szCs w:val="24"/>
          <w14:ligatures w14:val="none"/>
        </w:rPr>
        <w:t xml:space="preserve">Location: </w:t>
      </w:r>
      <w:r w:rsidR="008038B0" w:rsidRPr="00BD6485">
        <w:rPr>
          <w:rFonts w:ascii="Bookman Old Style" w:eastAsia="Calibri" w:hAnsi="Bookman Old Style" w:cs="Times New Roman"/>
          <w:b/>
          <w:bCs/>
          <w:color w:val="000000"/>
          <w:kern w:val="0"/>
          <w:sz w:val="24"/>
          <w:szCs w:val="24"/>
          <w14:ligatures w14:val="none"/>
        </w:rPr>
        <w:t xml:space="preserve">Conference Hall "NATO", Nikola Vaptsarov Naval Academy </w:t>
      </w:r>
    </w:p>
    <w:p w14:paraId="3CFD44D2" w14:textId="479728C8" w:rsidR="00EC693D" w:rsidRPr="00BD6485" w:rsidRDefault="00EC693D" w:rsidP="008038B0">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color w:val="000000"/>
          <w:kern w:val="0"/>
          <w:sz w:val="24"/>
          <w:szCs w:val="24"/>
          <w14:ligatures w14:val="none"/>
        </w:rPr>
        <w:t xml:space="preserve"> Start of the discussion: </w:t>
      </w:r>
      <w:r w:rsidRPr="00BD6485">
        <w:rPr>
          <w:rFonts w:ascii="Bookman Old Style" w:eastAsia="Calibri" w:hAnsi="Bookman Old Style" w:cs="Times New Roman"/>
          <w:b/>
          <w:bCs/>
          <w:color w:val="00B0F0"/>
          <w:kern w:val="0"/>
          <w:sz w:val="24"/>
          <w:szCs w:val="24"/>
          <w14:ligatures w14:val="none"/>
        </w:rPr>
        <w:t>10:30 a.m.</w:t>
      </w:r>
    </w:p>
    <w:p w14:paraId="3DD44F44" w14:textId="77777777" w:rsidR="0050711C" w:rsidRPr="00BD6485" w:rsidRDefault="0050711C" w:rsidP="0050711C">
      <w:pPr>
        <w:jc w:val="center"/>
        <w:rPr>
          <w:rFonts w:ascii="Bookman Old Style" w:eastAsia="Calibri" w:hAnsi="Bookman Old Style" w:cs="Times New Roman"/>
          <w:b/>
          <w:bCs/>
          <w:color w:val="00B0F0"/>
          <w:kern w:val="0"/>
          <w:sz w:val="44"/>
          <w:szCs w:val="44"/>
          <w14:ligatures w14:val="none"/>
        </w:rPr>
      </w:pPr>
      <w:r w:rsidRPr="00BD6485">
        <w:rPr>
          <w:rFonts w:ascii="Bookman Old Style" w:eastAsia="Calibri" w:hAnsi="Bookman Old Style" w:cs="Times New Roman"/>
          <w:b/>
          <w:bCs/>
          <w:color w:val="00B0F0"/>
          <w:kern w:val="0"/>
          <w:sz w:val="44"/>
          <w:szCs w:val="44"/>
          <w14:ligatures w14:val="none"/>
        </w:rPr>
        <w:t>SEMINAR SCENARIO</w:t>
      </w:r>
    </w:p>
    <w:p w14:paraId="1926AD7D"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0000"/>
          <w:kern w:val="0"/>
          <w:sz w:val="24"/>
          <w:szCs w:val="24"/>
          <w14:ligatures w14:val="none"/>
        </w:rPr>
        <w:t xml:space="preserve"> 10:00 - 10:30</w:t>
      </w:r>
    </w:p>
    <w:p w14:paraId="036B99F4" w14:textId="34B0A4B3"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Registration of participants, distribution of materials and welcome coffee</w:t>
      </w:r>
      <w:r w:rsidRPr="00BD6485">
        <w:rPr>
          <w:rFonts w:ascii="Bookman Old Style" w:eastAsia="Calibri" w:hAnsi="Bookman Old Style" w:cs="Times New Roman"/>
          <w:color w:val="000000"/>
          <w:kern w:val="0"/>
          <w:sz w:val="24"/>
          <w:szCs w:val="24"/>
          <w14:ligatures w14:val="none"/>
        </w:rPr>
        <w:br/>
      </w:r>
      <w:r w:rsidRPr="00BD6485">
        <w:rPr>
          <w:rFonts w:ascii="Segoe UI Emoji" w:eastAsia="Calibri" w:hAnsi="Segoe UI Emoji" w:cs="Segoe UI Emoji"/>
          <w:color w:val="FF0000"/>
          <w:kern w:val="0"/>
          <w:sz w:val="24"/>
          <w:szCs w:val="24"/>
          <w14:ligatures w14:val="none"/>
        </w:rPr>
        <w:t>⏰</w:t>
      </w:r>
      <w:r w:rsidRPr="00BD6485">
        <w:rPr>
          <w:rFonts w:ascii="Bookman Old Style" w:eastAsia="Calibri" w:hAnsi="Bookman Old Style" w:cs="Times New Roman"/>
          <w:b/>
          <w:bCs/>
          <w:color w:val="000000"/>
          <w:kern w:val="0"/>
          <w:sz w:val="24"/>
          <w:szCs w:val="24"/>
          <w14:ligatures w14:val="none"/>
        </w:rPr>
        <w:t xml:space="preserve"> 10:30 - 11:30</w:t>
      </w:r>
    </w:p>
    <w:p w14:paraId="0CFAA6B9" w14:textId="0DE62D98"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Official opening and welcome </w:t>
      </w:r>
    </w:p>
    <w:p w14:paraId="06DAB704"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0000"/>
          <w:kern w:val="0"/>
          <w:sz w:val="24"/>
          <w:szCs w:val="24"/>
          <w14:ligatures w14:val="none"/>
        </w:rPr>
        <w:t xml:space="preserve"> Presenter: </w:t>
      </w:r>
    </w:p>
    <w:p w14:paraId="0FABC396" w14:textId="77777777" w:rsidR="0050711C" w:rsidRPr="00BD6485" w:rsidRDefault="0050711C" w:rsidP="003B5290">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Dear colleagues, distinguished guests, friends and maritime supporters,</w:t>
      </w:r>
    </w:p>
    <w:p w14:paraId="4B7B0EA2" w14:textId="4E20379B" w:rsidR="0050711C" w:rsidRPr="00BD6485" w:rsidRDefault="006D3D4B" w:rsidP="003B5290">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It is my great pleasure to welcome you aboard today's seminar dedicated to "Sustainable Development and Entrepreneurship in Maritime Services." We are gathered here thanks to an inspiring international project with the beautiful name </w:t>
      </w:r>
      <w:r w:rsidR="00883467" w:rsidRPr="00BD6485">
        <w:rPr>
          <w:rFonts w:ascii="Bookman Old Style" w:eastAsia="Calibri" w:hAnsi="Bookman Old Style" w:cs="Times New Roman"/>
          <w:b/>
          <w:bCs/>
          <w:color w:val="00B0F0"/>
          <w:kern w:val="0"/>
          <w:sz w:val="24"/>
          <w:szCs w:val="24"/>
          <w14:ligatures w14:val="none"/>
        </w:rPr>
        <w:t>MARitime Soft Skills for Onboard Healthy Nutrition and CULinary Arts in Seagoing Services</w:t>
      </w:r>
      <w:r w:rsidR="00883467" w:rsidRPr="00BD6485">
        <w:rPr>
          <w:rFonts w:ascii="Times New Roman" w:eastAsia="Times New Roman" w:hAnsi="Times New Roman" w:cs="Times New Roman"/>
          <w:b/>
          <w:bCs/>
          <w:i/>
          <w:iCs/>
          <w:color w:val="0000FF"/>
          <w:kern w:val="0"/>
          <w:sz w:val="32"/>
          <w:szCs w:val="32"/>
          <w14:ligatures w14:val="none"/>
        </w:rPr>
        <w:t xml:space="preserve"> </w:t>
      </w:r>
      <w:r w:rsidR="00883467" w:rsidRPr="00BD6485">
        <w:rPr>
          <w:rFonts w:ascii="Bookman Old Style" w:eastAsia="Calibri" w:hAnsi="Bookman Old Style" w:cs="Times New Roman"/>
          <w:b/>
          <w:bCs/>
          <w:color w:val="00B0F0"/>
          <w:kern w:val="0"/>
          <w:sz w:val="24"/>
          <w:szCs w:val="24"/>
          <w14:ligatures w14:val="none"/>
        </w:rPr>
        <w:t>– CUL-MAR-Skills</w:t>
      </w:r>
      <w:r w:rsidR="0050711C" w:rsidRPr="00BD6485">
        <w:rPr>
          <w:rFonts w:ascii="Bookman Old Style" w:eastAsia="Calibri" w:hAnsi="Bookman Old Style" w:cs="Times New Roman"/>
          <w:b/>
          <w:bCs/>
          <w:color w:val="00B0F0"/>
          <w:kern w:val="0"/>
          <w:sz w:val="24"/>
          <w:szCs w:val="24"/>
          <w14:ligatures w14:val="none"/>
        </w:rPr>
        <w:t>.</w:t>
      </w:r>
      <w:r w:rsidR="0050711C" w:rsidRPr="00BD6485">
        <w:rPr>
          <w:rFonts w:ascii="Bookman Old Style" w:eastAsia="Calibri" w:hAnsi="Bookman Old Style" w:cs="Times New Roman"/>
          <w:color w:val="000000"/>
          <w:kern w:val="0"/>
          <w:sz w:val="24"/>
          <w:szCs w:val="24"/>
          <w14:ligatures w14:val="none"/>
        </w:rPr>
        <w:t xml:space="preserve"> As you know, </w:t>
      </w:r>
      <w:r w:rsidR="00BB08B2" w:rsidRPr="00BD6485">
        <w:rPr>
          <w:rFonts w:ascii="Bookman Old Style" w:eastAsia="Calibri" w:hAnsi="Bookman Old Style" w:cs="Times New Roman"/>
          <w:color w:val="000000"/>
          <w:kern w:val="0"/>
          <w:sz w:val="24"/>
          <w:szCs w:val="24"/>
          <w14:ligatures w14:val="none"/>
        </w:rPr>
        <w:t>on this adventure we sailed</w:t>
      </w:r>
      <w:r w:rsidR="0050711C" w:rsidRPr="00BD6485">
        <w:rPr>
          <w:rFonts w:ascii="Bookman Old Style" w:eastAsia="Calibri" w:hAnsi="Bookman Old Style" w:cs="Times New Roman"/>
          <w:color w:val="000000"/>
          <w:kern w:val="0"/>
          <w:sz w:val="24"/>
          <w:szCs w:val="24"/>
          <w14:ligatures w14:val="none"/>
        </w:rPr>
        <w:t xml:space="preserve"> together with partners from Bulgaria, Romania, Turkey and Greece.</w:t>
      </w:r>
    </w:p>
    <w:p w14:paraId="4AED3F15" w14:textId="6D96FC01" w:rsidR="0050711C" w:rsidRPr="00BD6485" w:rsidRDefault="0050711C" w:rsidP="003B5290">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I am hono</w:t>
      </w:r>
      <w:r w:rsidR="0005026B">
        <w:rPr>
          <w:rFonts w:ascii="Bookman Old Style" w:eastAsia="Calibri" w:hAnsi="Bookman Old Style" w:cs="Times New Roman"/>
          <w:color w:val="000000"/>
          <w:kern w:val="0"/>
          <w:sz w:val="24"/>
          <w:szCs w:val="24"/>
          <w14:ligatures w14:val="none"/>
        </w:rPr>
        <w:t>u</w:t>
      </w:r>
      <w:r w:rsidRPr="00BD6485">
        <w:rPr>
          <w:rFonts w:ascii="Bookman Old Style" w:eastAsia="Calibri" w:hAnsi="Bookman Old Style" w:cs="Times New Roman"/>
          <w:color w:val="000000"/>
          <w:kern w:val="0"/>
          <w:sz w:val="24"/>
          <w:szCs w:val="24"/>
          <w14:ligatures w14:val="none"/>
        </w:rPr>
        <w:t xml:space="preserve">red to hold the helm of today's event and believe that together we will reach interesting ideas and inspiring horizons. </w:t>
      </w:r>
      <w:r w:rsidR="00BD6485" w:rsidRPr="00BD6485">
        <w:rPr>
          <w:rFonts w:ascii="Bookman Old Style" w:eastAsia="Calibri" w:hAnsi="Bookman Old Style" w:cs="Times New Roman"/>
          <w:color w:val="000000"/>
          <w:kern w:val="0"/>
          <w:sz w:val="24"/>
          <w:szCs w:val="24"/>
          <w14:ligatures w14:val="none"/>
        </w:rPr>
        <w:t>However,</w:t>
      </w:r>
      <w:r w:rsidRPr="00BD6485">
        <w:rPr>
          <w:rFonts w:ascii="Bookman Old Style" w:eastAsia="Calibri" w:hAnsi="Bookman Old Style" w:cs="Times New Roman"/>
          <w:color w:val="000000"/>
          <w:kern w:val="0"/>
          <w:sz w:val="24"/>
          <w:szCs w:val="24"/>
          <w14:ligatures w14:val="none"/>
        </w:rPr>
        <w:t xml:space="preserve"> first, let's give the floor to the </w:t>
      </w:r>
      <w:proofErr w:type="gramStart"/>
      <w:r w:rsidRPr="00BD6485">
        <w:rPr>
          <w:rFonts w:ascii="Bookman Old Style" w:eastAsia="Calibri" w:hAnsi="Bookman Old Style" w:cs="Times New Roman"/>
          <w:color w:val="000000"/>
          <w:kern w:val="0"/>
          <w:sz w:val="24"/>
          <w:szCs w:val="24"/>
          <w14:ligatures w14:val="none"/>
        </w:rPr>
        <w:t>Captain</w:t>
      </w:r>
      <w:proofErr w:type="gramEnd"/>
      <w:r w:rsidRPr="00BD6485">
        <w:rPr>
          <w:rFonts w:ascii="Bookman Old Style" w:eastAsia="Calibri" w:hAnsi="Bookman Old Style" w:cs="Times New Roman"/>
          <w:color w:val="000000"/>
          <w:kern w:val="0"/>
          <w:sz w:val="24"/>
          <w:szCs w:val="24"/>
          <w14:ligatures w14:val="none"/>
        </w:rPr>
        <w:t xml:space="preserve"> who is managing the project from the side of the </w:t>
      </w:r>
      <w:r w:rsidR="006D3D4B" w:rsidRPr="00BD6485">
        <w:rPr>
          <w:rFonts w:ascii="Bookman Old Style" w:eastAsia="Calibri" w:hAnsi="Bookman Old Style" w:cs="Times New Roman"/>
          <w:color w:val="000000"/>
          <w:kern w:val="0"/>
          <w:sz w:val="24"/>
          <w:szCs w:val="24"/>
          <w14:ligatures w14:val="none"/>
        </w:rPr>
        <w:t xml:space="preserve">Nikola Vaptsarov Naval Academy </w:t>
      </w:r>
      <w:r w:rsidRPr="00BD6485">
        <w:rPr>
          <w:rFonts w:ascii="Bookman Old Style" w:eastAsia="Calibri" w:hAnsi="Bookman Old Style" w:cs="Times New Roman"/>
          <w:color w:val="000000"/>
          <w:kern w:val="0"/>
          <w:sz w:val="24"/>
          <w:szCs w:val="24"/>
          <w14:ligatures w14:val="none"/>
        </w:rPr>
        <w:t xml:space="preserve">- </w:t>
      </w:r>
      <w:bookmarkStart w:id="1" w:name="_Hlk197599420"/>
      <w:r w:rsidRPr="00BD6485">
        <w:rPr>
          <w:rFonts w:ascii="Bookman Old Style" w:eastAsia="Calibri" w:hAnsi="Bookman Old Style" w:cs="Times New Roman"/>
          <w:b/>
          <w:bCs/>
          <w:color w:val="000000"/>
          <w:kern w:val="0"/>
          <w:sz w:val="24"/>
          <w:szCs w:val="24"/>
          <w14:ligatures w14:val="none"/>
        </w:rPr>
        <w:t xml:space="preserve">Captain </w:t>
      </w:r>
      <w:r w:rsidR="00B107CD" w:rsidRPr="00BD6485">
        <w:rPr>
          <w:rFonts w:ascii="Bookman Old Style" w:eastAsia="Calibri" w:hAnsi="Bookman Old Style" w:cs="Times New Roman"/>
          <w:b/>
          <w:bCs/>
          <w:color w:val="000000"/>
          <w:kern w:val="0"/>
          <w:sz w:val="24"/>
          <w:szCs w:val="24"/>
          <w14:ligatures w14:val="none"/>
        </w:rPr>
        <w:t>I</w:t>
      </w:r>
      <w:r w:rsidR="00883467" w:rsidRPr="00BD6485">
        <w:rPr>
          <w:rFonts w:ascii="Bookman Old Style" w:eastAsia="Calibri" w:hAnsi="Bookman Old Style" w:cs="Times New Roman"/>
          <w:b/>
          <w:bCs/>
          <w:color w:val="000000"/>
          <w:kern w:val="0"/>
          <w:sz w:val="24"/>
          <w:szCs w:val="24"/>
          <w14:ligatures w14:val="none"/>
        </w:rPr>
        <w:t>-</w:t>
      </w:r>
      <w:r w:rsidRPr="00BD6485">
        <w:rPr>
          <w:rFonts w:ascii="Bookman Old Style" w:eastAsia="Calibri" w:hAnsi="Bookman Old Style" w:cs="Times New Roman"/>
          <w:b/>
          <w:bCs/>
          <w:color w:val="000000"/>
          <w:kern w:val="0"/>
          <w:sz w:val="24"/>
          <w:szCs w:val="24"/>
          <w14:ligatures w14:val="none"/>
        </w:rPr>
        <w:t xml:space="preserve">st Rank, Associate Professor Dr. </w:t>
      </w:r>
      <w:r w:rsidR="00B107CD" w:rsidRPr="00BD6485">
        <w:rPr>
          <w:rFonts w:ascii="Bookman Old Style" w:eastAsia="Calibri" w:hAnsi="Bookman Old Style" w:cs="Times New Roman"/>
          <w:b/>
          <w:bCs/>
          <w:color w:val="000000"/>
          <w:kern w:val="0"/>
          <w:sz w:val="24"/>
          <w:szCs w:val="24"/>
          <w14:ligatures w14:val="none"/>
        </w:rPr>
        <w:t>Ivo Yotzov</w:t>
      </w:r>
      <w:r w:rsidRPr="00BD6485">
        <w:rPr>
          <w:rFonts w:ascii="Bookman Old Style" w:eastAsia="Calibri" w:hAnsi="Bookman Old Style" w:cs="Times New Roman"/>
          <w:b/>
          <w:bCs/>
          <w:color w:val="000000"/>
          <w:kern w:val="0"/>
          <w:sz w:val="24"/>
          <w:szCs w:val="24"/>
          <w14:ligatures w14:val="none"/>
        </w:rPr>
        <w:t>.</w:t>
      </w:r>
    </w:p>
    <w:bookmarkEnd w:id="1"/>
    <w:p w14:paraId="54BD3B16" w14:textId="77777777" w:rsidR="00883467" w:rsidRPr="00BD6485" w:rsidRDefault="0050711C" w:rsidP="00883467">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themeColor="text1"/>
          <w:kern w:val="0"/>
          <w:sz w:val="24"/>
          <w:szCs w:val="24"/>
          <w14:ligatures w14:val="none"/>
        </w:rPr>
        <w:t xml:space="preserve"> Participant: </w:t>
      </w:r>
      <w:r w:rsidRPr="00BD6485">
        <w:rPr>
          <w:rFonts w:ascii="Bookman Old Style" w:eastAsia="Calibri" w:hAnsi="Bookman Old Style" w:cs="Times New Roman"/>
          <w:color w:val="000000"/>
          <w:kern w:val="0"/>
          <w:sz w:val="24"/>
          <w:szCs w:val="24"/>
          <w14:ligatures w14:val="none"/>
        </w:rPr>
        <w:t xml:space="preserve">Welcome address by </w:t>
      </w:r>
      <w:r w:rsidR="00883467" w:rsidRPr="00BD6485">
        <w:rPr>
          <w:rFonts w:ascii="Bookman Old Style" w:eastAsia="Calibri" w:hAnsi="Bookman Old Style" w:cs="Times New Roman"/>
          <w:color w:val="000000"/>
          <w:kern w:val="0"/>
          <w:sz w:val="24"/>
          <w:szCs w:val="24"/>
          <w14:ligatures w14:val="none"/>
        </w:rPr>
        <w:t>Captain I-st Rank, Associate Professor Dr. Ivo Yotzov.</w:t>
      </w:r>
    </w:p>
    <w:p w14:paraId="4D527E9A" w14:textId="606318DA" w:rsidR="0050711C" w:rsidRPr="00BD6485" w:rsidRDefault="0050711C" w:rsidP="00883467">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B0F0"/>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resenter: </w:t>
      </w:r>
    </w:p>
    <w:p w14:paraId="7370303D" w14:textId="77777777" w:rsidR="006D3D4B" w:rsidRPr="00BD6485" w:rsidRDefault="006D3D4B" w:rsidP="006D3D4B">
      <w:pPr>
        <w:tabs>
          <w:tab w:val="left" w:pos="0"/>
        </w:tabs>
        <w:adjustRightInd w:val="0"/>
        <w:spacing w:line="360" w:lineRule="auto"/>
        <w:ind w:left="720"/>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Thank you, Assoc. Prof. Dr. Ivo Yotzov, for your inspiring opening remarks. Now let's set sail and move on to today's presentations!</w:t>
      </w:r>
    </w:p>
    <w:p w14:paraId="56CC5E05" w14:textId="77777777" w:rsidR="006D3D4B" w:rsidRPr="00BD6485" w:rsidRDefault="006D3D4B" w:rsidP="006D3D4B">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e start with the first presentation on entrepreneurship in maritime logistics, because in times of uncertainty, entrepreneurial minds always find the right course.</w:t>
      </w:r>
    </w:p>
    <w:p w14:paraId="392CD877" w14:textId="7E9C8CA4" w:rsidR="0050711C" w:rsidRPr="00BD6485" w:rsidRDefault="0050711C" w:rsidP="006D3D4B">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I: Entrepreneurial thinking in the maritime supply chain</w:t>
      </w:r>
    </w:p>
    <w:p w14:paraId="087920B4" w14:textId="16361F18" w:rsidR="0050711C" w:rsidRPr="00BD6485" w:rsidRDefault="0050711C" w:rsidP="006C4911">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uthors.</w:t>
      </w:r>
      <w:r w:rsidRPr="00BD6485">
        <w:rPr>
          <w:rFonts w:ascii="Bookman Old Style" w:eastAsia="Calibri" w:hAnsi="Bookman Old Style" w:cs="Times New Roman"/>
          <w:color w:val="000000"/>
          <w:kern w:val="0"/>
          <w:sz w:val="24"/>
          <w:szCs w:val="24"/>
          <w14:ligatures w14:val="none"/>
        </w:rPr>
        <w:t xml:space="preserve"> </w:t>
      </w:r>
      <w:r w:rsidR="007F435F" w:rsidRPr="00BD6485">
        <w:rPr>
          <w:rFonts w:ascii="Bookman Old Style" w:eastAsia="Calibri" w:hAnsi="Bookman Old Style" w:cs="Times New Roman"/>
          <w:color w:val="000000"/>
          <w:kern w:val="0"/>
          <w:sz w:val="24"/>
          <w:szCs w:val="24"/>
          <w14:ligatures w14:val="none"/>
        </w:rPr>
        <w:t xml:space="preserve">Dr. Marieta STEFANOVA, Hristina GOVEDAROVA, Irina DILOVA, </w:t>
      </w:r>
      <w:bookmarkStart w:id="2" w:name="_Hlk197599604"/>
      <w:r w:rsidR="007F435F" w:rsidRPr="00BD6485">
        <w:rPr>
          <w:rFonts w:ascii="Bookman Old Style" w:eastAsia="Calibri" w:hAnsi="Bookman Old Style" w:cs="Times New Roman"/>
          <w:color w:val="000000"/>
          <w:kern w:val="0"/>
          <w:sz w:val="24"/>
          <w:szCs w:val="24"/>
          <w14:ligatures w14:val="none"/>
        </w:rPr>
        <w:t xml:space="preserve">Aleksandar HRISTOV </w:t>
      </w:r>
      <w:bookmarkEnd w:id="2"/>
      <w:r w:rsidR="007F435F" w:rsidRPr="00BD6485">
        <w:rPr>
          <w:rFonts w:ascii="Bookman Old Style" w:eastAsia="Calibri" w:hAnsi="Bookman Old Style" w:cs="Times New Roman"/>
          <w:color w:val="000000"/>
          <w:kern w:val="0"/>
          <w:sz w:val="24"/>
          <w:szCs w:val="24"/>
          <w14:ligatures w14:val="none"/>
        </w:rPr>
        <w:t>– Nikola Vaptsarov Naval Academy</w:t>
      </w:r>
    </w:p>
    <w:p w14:paraId="29E85A35" w14:textId="57E4D742" w:rsidR="0050711C" w:rsidRPr="00BD6485" w:rsidRDefault="006D3D4B" w:rsidP="00DE75C0">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t's my pleasure to hand over the helm to PhD student Aleksandar Hristov, who will present our research within 5 to 10 minutes.</w:t>
      </w:r>
    </w:p>
    <w:p w14:paraId="51D95B4D" w14:textId="1D07F8F8" w:rsidR="0050711C" w:rsidRPr="00BD6485" w:rsidRDefault="00DE75C0" w:rsidP="0050711C">
      <w:pPr>
        <w:tabs>
          <w:tab w:val="left" w:pos="0"/>
        </w:tabs>
        <w:adjustRightInd w:val="0"/>
        <w:spacing w:line="360" w:lineRule="auto"/>
        <w:jc w:val="both"/>
        <w:rPr>
          <w:rFonts w:ascii="Bookman Old Style" w:eastAsia="Calibri" w:hAnsi="Bookman Old Style" w:cs="Times New Roman"/>
          <w:color w:val="00B0F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0050711C" w:rsidRPr="00BD6485">
        <w:rPr>
          <w:rFonts w:ascii="Bookman Old Style" w:eastAsia="Calibri" w:hAnsi="Bookman Old Style" w:cs="Times New Roman"/>
          <w:b/>
          <w:bCs/>
          <w:color w:val="000000"/>
          <w:kern w:val="0"/>
          <w:sz w:val="24"/>
          <w:szCs w:val="24"/>
          <w14:ligatures w14:val="none"/>
        </w:rPr>
        <w:t xml:space="preserve"> Participant 1: </w:t>
      </w:r>
      <w:r w:rsidR="0050711C" w:rsidRPr="00BD6485">
        <w:rPr>
          <w:rFonts w:ascii="Bookman Old Style" w:eastAsia="Calibri" w:hAnsi="Bookman Old Style" w:cs="Times New Roman"/>
          <w:color w:val="000000"/>
          <w:kern w:val="0"/>
          <w:sz w:val="24"/>
          <w:szCs w:val="24"/>
          <w14:ligatures w14:val="none"/>
        </w:rPr>
        <w:t xml:space="preserve">Presentation by </w:t>
      </w:r>
      <w:r w:rsidR="0050711C" w:rsidRPr="00BD6485">
        <w:rPr>
          <w:rFonts w:ascii="Bookman Old Style" w:eastAsia="Calibri" w:hAnsi="Bookman Old Style" w:cs="Times New Roman"/>
          <w:b/>
          <w:bCs/>
          <w:color w:val="00B0F0"/>
          <w:kern w:val="0"/>
          <w:sz w:val="24"/>
          <w:szCs w:val="24"/>
          <w14:ligatures w14:val="none"/>
        </w:rPr>
        <w:t>Alexander Hristov</w:t>
      </w:r>
    </w:p>
    <w:p w14:paraId="1A906DB8" w14:textId="69FAC1A9" w:rsidR="0050711C" w:rsidRPr="00BD6485" w:rsidRDefault="00DE75C0" w:rsidP="0050711C">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B0F0"/>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0050711C" w:rsidRPr="00BD6485">
        <w:rPr>
          <w:rFonts w:ascii="Bookman Old Style" w:eastAsia="Calibri" w:hAnsi="Bookman Old Style" w:cs="Times New Roman"/>
          <w:b/>
          <w:bCs/>
          <w:color w:val="00B0F0"/>
          <w:kern w:val="0"/>
          <w:sz w:val="24"/>
          <w:szCs w:val="24"/>
          <w14:ligatures w14:val="none"/>
        </w:rPr>
        <w:t xml:space="preserve"> Presenter: </w:t>
      </w:r>
    </w:p>
    <w:p w14:paraId="31CDF008" w14:textId="77777777" w:rsidR="0050711C" w:rsidRPr="00BD6485" w:rsidRDefault="0050711C" w:rsidP="00F8334E">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Thank you, Alexander! Great start to our sailing. Let's hear your questions and comments! </w:t>
      </w:r>
    </w:p>
    <w:p w14:paraId="447E219F" w14:textId="77777777" w:rsidR="0050711C" w:rsidRPr="00BD6485" w:rsidRDefault="0050711C" w:rsidP="00F8334E">
      <w:pPr>
        <w:tabs>
          <w:tab w:val="left" w:pos="0"/>
        </w:tabs>
        <w:adjustRightInd w:val="0"/>
        <w:spacing w:line="360" w:lineRule="auto"/>
        <w:ind w:left="720"/>
        <w:jc w:val="both"/>
        <w:rPr>
          <w:rFonts w:ascii="Bookman Old Style" w:eastAsia="Calibri" w:hAnsi="Bookman Old Style" w:cs="Times New Roman"/>
          <w:color w:val="FF0000"/>
          <w:kern w:val="0"/>
          <w:sz w:val="24"/>
          <w:szCs w:val="24"/>
          <w14:ligatures w14:val="none"/>
        </w:rPr>
      </w:pPr>
      <w:r w:rsidRPr="00BD6485">
        <w:rPr>
          <w:rFonts w:ascii="Bookman Old Style" w:eastAsia="Calibri" w:hAnsi="Bookman Old Style" w:cs="Times New Roman"/>
          <w:color w:val="FF0000"/>
          <w:kern w:val="0"/>
          <w:sz w:val="24"/>
          <w:szCs w:val="24"/>
          <w14:ligatures w14:val="none"/>
        </w:rPr>
        <w:t>......</w:t>
      </w:r>
    </w:p>
    <w:p w14:paraId="2D2F5A90" w14:textId="77777777" w:rsidR="006D3D4B" w:rsidRPr="00BD6485" w:rsidRDefault="006D3D4B" w:rsidP="006D3D4B">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We continue with the same spirit and energy in the next presentation. </w:t>
      </w:r>
    </w:p>
    <w:p w14:paraId="0CB211BB" w14:textId="77777777" w:rsidR="006D3D4B" w:rsidRPr="00BD6485" w:rsidRDefault="006D3D4B" w:rsidP="006D3D4B">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And because sea adventures never stop, we continue our sailing even more confidently to our next topic. It will tell us why and how digital technology is transforming warehouses and logistics in general in the </w:t>
      </w:r>
      <w:r w:rsidRPr="00BD6485">
        <w:rPr>
          <w:rFonts w:ascii="Bookman Old Style" w:eastAsia="Calibri" w:hAnsi="Bookman Old Style" w:cs="Times New Roman"/>
          <w:color w:val="000000"/>
          <w:kern w:val="0"/>
          <w:sz w:val="24"/>
          <w:szCs w:val="24"/>
          <w14:ligatures w14:val="none"/>
        </w:rPr>
        <w:lastRenderedPageBreak/>
        <w:t>maritime business - because, friends, if any of you think a warehouse is a boring place with boxes and shelves, you clearly haven't seen the warehouse of the future!</w:t>
      </w:r>
    </w:p>
    <w:p w14:paraId="279D39EE" w14:textId="42FEA405" w:rsidR="0050711C" w:rsidRPr="00BD6485" w:rsidRDefault="0050711C" w:rsidP="00C21CAD">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II: "</w:t>
      </w:r>
      <w:r w:rsidR="008125FD" w:rsidRPr="00BD6485">
        <w:t xml:space="preserve"> </w:t>
      </w:r>
      <w:r w:rsidR="008125FD" w:rsidRPr="00BD6485">
        <w:rPr>
          <w:rFonts w:ascii="Bookman Old Style" w:eastAsia="Calibri" w:hAnsi="Bookman Old Style" w:cs="Times New Roman"/>
          <w:b/>
          <w:bCs/>
          <w:color w:val="000000"/>
          <w:kern w:val="0"/>
          <w:sz w:val="24"/>
          <w:szCs w:val="24"/>
          <w14:ligatures w14:val="none"/>
        </w:rPr>
        <w:t>The role of technology and digitalisation in warehouse innovation</w:t>
      </w:r>
      <w:r w:rsidRPr="00BD6485">
        <w:rPr>
          <w:rFonts w:ascii="Bookman Old Style" w:eastAsia="Calibri" w:hAnsi="Bookman Old Style" w:cs="Times New Roman"/>
          <w:b/>
          <w:bCs/>
          <w:color w:val="000000"/>
          <w:kern w:val="0"/>
          <w:sz w:val="24"/>
          <w:szCs w:val="24"/>
          <w14:ligatures w14:val="none"/>
        </w:rPr>
        <w:t>"</w:t>
      </w:r>
    </w:p>
    <w:p w14:paraId="6997873D" w14:textId="77777777" w:rsidR="007C2686" w:rsidRPr="00BD6485" w:rsidRDefault="0050711C" w:rsidP="006C4911">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uthors</w:t>
      </w:r>
      <w:r w:rsidR="00FF1446" w:rsidRPr="00BD6485">
        <w:rPr>
          <w:rFonts w:ascii="Bookman Old Style" w:eastAsia="Calibri" w:hAnsi="Bookman Old Style" w:cs="Times New Roman"/>
          <w:color w:val="000000"/>
          <w:kern w:val="0"/>
          <w:sz w:val="24"/>
          <w:szCs w:val="24"/>
          <w14:ligatures w14:val="none"/>
        </w:rPr>
        <w:t>:</w:t>
      </w:r>
      <w:r w:rsidRPr="00BD6485">
        <w:rPr>
          <w:rFonts w:ascii="Bookman Old Style" w:eastAsia="Calibri" w:hAnsi="Bookman Old Style" w:cs="Times New Roman"/>
          <w:color w:val="000000"/>
          <w:kern w:val="0"/>
          <w:sz w:val="24"/>
          <w:szCs w:val="24"/>
          <w14:ligatures w14:val="none"/>
        </w:rPr>
        <w:t xml:space="preserve"> </w:t>
      </w:r>
      <w:r w:rsidR="007C2686" w:rsidRPr="00BD6485">
        <w:rPr>
          <w:rFonts w:ascii="Bookman Old Style" w:eastAsia="Calibri" w:hAnsi="Bookman Old Style" w:cs="Times New Roman"/>
          <w:b/>
          <w:bCs/>
          <w:color w:val="000000"/>
          <w:kern w:val="0"/>
          <w:sz w:val="24"/>
          <w:szCs w:val="24"/>
          <w14:ligatures w14:val="none"/>
        </w:rPr>
        <w:t xml:space="preserve">Dr. Marieta STEFANOVA, Dr. Anna KARADENCHEVA – Nikola Vaptsarov Naval Academy </w:t>
      </w:r>
    </w:p>
    <w:p w14:paraId="01F242C5" w14:textId="3CCD1577" w:rsidR="0050711C" w:rsidRPr="00BD6485" w:rsidRDefault="008B6534" w:rsidP="006C4911">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t is with great pleasure that I give the microphone to Dr. Anna Karadencheva, who will immerse us in the warehouses of tomorrow - warehouses where technology is the leading factor for innovation and success. Anna, we look forward to your presentation!</w:t>
      </w:r>
    </w:p>
    <w:p w14:paraId="45F83451" w14:textId="53D42B6A" w:rsidR="0050711C" w:rsidRPr="00BD6485" w:rsidRDefault="00C21CAD" w:rsidP="00C21CAD">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1: </w:t>
      </w:r>
      <w:r w:rsidR="0050711C" w:rsidRPr="00BD6485">
        <w:rPr>
          <w:rFonts w:ascii="Bookman Old Style" w:eastAsia="Calibri" w:hAnsi="Bookman Old Style" w:cs="Times New Roman"/>
          <w:b/>
          <w:bCs/>
          <w:color w:val="000000"/>
          <w:kern w:val="0"/>
          <w:sz w:val="24"/>
          <w:szCs w:val="24"/>
          <w14:ligatures w14:val="none"/>
        </w:rPr>
        <w:t>Dr. Anna Karadencheva (presentation)</w:t>
      </w:r>
    </w:p>
    <w:p w14:paraId="28C6B19B" w14:textId="77777777" w:rsidR="00C21CAD" w:rsidRPr="00BD6485" w:rsidRDefault="00C21CAD" w:rsidP="00C21CAD">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B0F0"/>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2245DEA8" w14:textId="3751DD6A" w:rsidR="0050711C" w:rsidRPr="00BD6485" w:rsidRDefault="0050711C" w:rsidP="00C21CAD">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nna, thank you for your intriguing presentation! Now it's your turn, dear colleagues and guests - ask questions, share experiences</w:t>
      </w:r>
      <w:r w:rsidR="00580005" w:rsidRPr="00BD6485">
        <w:rPr>
          <w:rFonts w:ascii="Bookman Old Style" w:eastAsia="Calibri" w:hAnsi="Bookman Old Style" w:cs="Times New Roman"/>
          <w:color w:val="000000"/>
          <w:kern w:val="0"/>
          <w:sz w:val="24"/>
          <w:szCs w:val="24"/>
          <w14:ligatures w14:val="none"/>
        </w:rPr>
        <w:t>,</w:t>
      </w:r>
      <w:r w:rsidRPr="00BD6485">
        <w:rPr>
          <w:rFonts w:ascii="Bookman Old Style" w:eastAsia="Calibri" w:hAnsi="Bookman Old Style" w:cs="Times New Roman"/>
          <w:color w:val="000000"/>
          <w:kern w:val="0"/>
          <w:sz w:val="24"/>
          <w:szCs w:val="24"/>
          <w14:ligatures w14:val="none"/>
        </w:rPr>
        <w:t xml:space="preserve"> and challenge our speaker!</w:t>
      </w:r>
    </w:p>
    <w:p w14:paraId="6D7B9E8E" w14:textId="14AE8DAC" w:rsidR="0050711C" w:rsidRPr="00BD6485" w:rsidRDefault="0050711C" w:rsidP="00C21CAD">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01C5B101" w14:textId="6D1F6E65" w:rsidR="008B6534" w:rsidRPr="00BD6485" w:rsidRDefault="008B6534" w:rsidP="000A70C9">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So, boldly forward! The next topic is for the enterprising and resourceful - those who don't just wait for a </w:t>
      </w:r>
      <w:r w:rsidR="00F33C03" w:rsidRPr="00BD6485">
        <w:rPr>
          <w:rFonts w:ascii="Bookman Old Style" w:eastAsia="Calibri" w:hAnsi="Bookman Old Style" w:cs="Times New Roman"/>
          <w:color w:val="000000"/>
          <w:kern w:val="0"/>
          <w:sz w:val="24"/>
          <w:szCs w:val="24"/>
          <w14:ligatures w14:val="none"/>
        </w:rPr>
        <w:t>tailwind but</w:t>
      </w:r>
      <w:r w:rsidRPr="00BD6485">
        <w:rPr>
          <w:rFonts w:ascii="Bookman Old Style" w:eastAsia="Calibri" w:hAnsi="Bookman Old Style" w:cs="Times New Roman"/>
          <w:color w:val="000000"/>
          <w:kern w:val="0"/>
          <w:sz w:val="24"/>
          <w:szCs w:val="24"/>
          <w14:ligatures w14:val="none"/>
        </w:rPr>
        <w:t xml:space="preserve"> set the sails themselves. We had planned an online participation from our colleague Lior Agai from Israel, who prepared this presentation with great enthusiasm. Unfortunately, we are currently unable to contact him, but we will not miss the opportunity to discuss the topic.</w:t>
      </w:r>
    </w:p>
    <w:p w14:paraId="1285DD1A" w14:textId="0F887A3A" w:rsidR="0050711C" w:rsidRPr="00BD6485" w:rsidRDefault="0050711C" w:rsidP="000A70C9">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III: "</w:t>
      </w:r>
      <w:r w:rsidR="007F0BE3" w:rsidRPr="00BD6485">
        <w:rPr>
          <w:rFonts w:ascii="Bookman Old Style" w:eastAsia="Calibri" w:hAnsi="Bookman Old Style" w:cs="Times New Roman"/>
          <w:b/>
          <w:bCs/>
          <w:color w:val="000000"/>
          <w:kern w:val="0"/>
          <w:sz w:val="24"/>
          <w:szCs w:val="24"/>
          <w14:ligatures w14:val="none"/>
        </w:rPr>
        <w:t>Nurturing resourcefulness and initiative in logistics practice</w:t>
      </w:r>
      <w:r w:rsidRPr="00BD6485">
        <w:rPr>
          <w:rFonts w:ascii="Bookman Old Style" w:eastAsia="Calibri" w:hAnsi="Bookman Old Style" w:cs="Times New Roman"/>
          <w:b/>
          <w:bCs/>
          <w:color w:val="000000"/>
          <w:kern w:val="0"/>
          <w:sz w:val="24"/>
          <w:szCs w:val="24"/>
          <w14:ligatures w14:val="none"/>
        </w:rPr>
        <w:t xml:space="preserve">" </w:t>
      </w:r>
    </w:p>
    <w:p w14:paraId="29612887" w14:textId="10E96F2D" w:rsidR="0050711C" w:rsidRPr="00BD6485" w:rsidRDefault="0050711C" w:rsidP="000A70C9">
      <w:pPr>
        <w:tabs>
          <w:tab w:val="left" w:pos="0"/>
        </w:tabs>
        <w:adjustRightInd w:val="0"/>
        <w:spacing w:line="360" w:lineRule="auto"/>
        <w:ind w:left="720"/>
        <w:jc w:val="both"/>
        <w:rPr>
          <w:rFonts w:ascii="Bookman Old Style" w:eastAsia="Calibri" w:hAnsi="Bookman Old Style" w:cs="Times New Roman"/>
          <w:b/>
          <w:bCs/>
          <w:color w:val="00B0F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uthors.</w:t>
      </w:r>
      <w:r w:rsidRPr="00BD6485">
        <w:rPr>
          <w:rFonts w:ascii="Bookman Old Style" w:eastAsia="Calibri" w:hAnsi="Bookman Old Style" w:cs="Times New Roman"/>
          <w:color w:val="000000"/>
          <w:kern w:val="0"/>
          <w:sz w:val="24"/>
          <w:szCs w:val="24"/>
          <w14:ligatures w14:val="none"/>
        </w:rPr>
        <w:t xml:space="preserve"> </w:t>
      </w:r>
      <w:r w:rsidR="007F0BE3" w:rsidRPr="00BD6485">
        <w:rPr>
          <w:rFonts w:ascii="Bookman Old Style" w:eastAsia="Calibri" w:hAnsi="Bookman Old Style" w:cs="Times New Roman"/>
          <w:b/>
          <w:bCs/>
          <w:color w:val="00B0F0"/>
          <w:kern w:val="0"/>
          <w:sz w:val="24"/>
          <w:szCs w:val="24"/>
          <w14:ligatures w14:val="none"/>
        </w:rPr>
        <w:t xml:space="preserve">Dr. Marieta STEFANOVA </w:t>
      </w:r>
      <w:r w:rsidR="007F0BE3" w:rsidRPr="00BD6485">
        <w:rPr>
          <w:rFonts w:ascii="Bookman Old Style" w:eastAsia="Calibri" w:hAnsi="Bookman Old Style" w:cs="Times New Roman"/>
          <w:b/>
          <w:bCs/>
          <w:color w:val="000000" w:themeColor="text1"/>
          <w:kern w:val="0"/>
          <w:sz w:val="24"/>
          <w:szCs w:val="24"/>
          <w14:ligatures w14:val="none"/>
        </w:rPr>
        <w:t>Nikola Vaptsarov Naval Academy,</w:t>
      </w:r>
      <w:r w:rsidR="007F0BE3" w:rsidRPr="00BD6485">
        <w:rPr>
          <w:rFonts w:ascii="Bookman Old Style" w:eastAsia="Calibri" w:hAnsi="Bookman Old Style" w:cs="Times New Roman"/>
          <w:b/>
          <w:bCs/>
          <w:color w:val="00B0F0"/>
          <w:kern w:val="0"/>
          <w:sz w:val="24"/>
          <w:szCs w:val="24"/>
          <w14:ligatures w14:val="none"/>
        </w:rPr>
        <w:t xml:space="preserve"> Lior AGAI </w:t>
      </w:r>
      <w:r w:rsidR="007F0BE3" w:rsidRPr="00BD6485">
        <w:rPr>
          <w:rFonts w:ascii="Bookman Old Style" w:eastAsia="Calibri" w:hAnsi="Bookman Old Style" w:cs="Times New Roman"/>
          <w:b/>
          <w:bCs/>
          <w:color w:val="000000" w:themeColor="text1"/>
          <w:kern w:val="0"/>
          <w:sz w:val="24"/>
          <w:szCs w:val="24"/>
          <w14:ligatures w14:val="none"/>
        </w:rPr>
        <w:t>– Chernorizets Hrabar Free University of Varna</w:t>
      </w:r>
    </w:p>
    <w:p w14:paraId="6DA26B4A" w14:textId="77777777" w:rsidR="0050711C" w:rsidRPr="00BD6485" w:rsidRDefault="0050711C" w:rsidP="000A70C9">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As I know that there are enough initiative and resourceful colleagues among you, I suggest the following - let yourselves present your ideas, examples or personal experiences related to the topic. I am sure we can make a more exciting and useful discussion by sharing our own stories.</w:t>
      </w:r>
    </w:p>
    <w:p w14:paraId="0AFAF171" w14:textId="77777777" w:rsidR="0050711C" w:rsidRPr="00BD6485" w:rsidRDefault="0050711C" w:rsidP="000A70C9">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So, who will be the first initiative participant to inspire us with their experience?</w:t>
      </w:r>
    </w:p>
    <w:p w14:paraId="580D43C2" w14:textId="70720A2B" w:rsidR="0050711C" w:rsidRPr="00BD6485" w:rsidRDefault="00C42609" w:rsidP="000A70C9">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0050711C" w:rsidRPr="00BD6485">
        <w:rPr>
          <w:rFonts w:ascii="Bookman Old Style" w:eastAsia="Calibri" w:hAnsi="Bookman Old Style" w:cs="Times New Roman"/>
          <w:b/>
          <w:bCs/>
          <w:color w:val="000000"/>
          <w:kern w:val="0"/>
          <w:sz w:val="24"/>
          <w:szCs w:val="24"/>
          <w14:ligatures w14:val="none"/>
        </w:rPr>
        <w:t xml:space="preserve"> Participant 3: </w:t>
      </w:r>
      <w:r w:rsidR="0050711C" w:rsidRPr="00BD6485">
        <w:rPr>
          <w:rFonts w:ascii="Bookman Old Style" w:eastAsia="Calibri" w:hAnsi="Bookman Old Style" w:cs="Times New Roman"/>
          <w:color w:val="000000"/>
          <w:kern w:val="0"/>
          <w:sz w:val="24"/>
          <w:szCs w:val="24"/>
          <w14:ligatures w14:val="none"/>
        </w:rPr>
        <w:t>(Spontaneous speeches and short presentations from the audience)</w:t>
      </w:r>
    </w:p>
    <w:p w14:paraId="19C6E663" w14:textId="77777777" w:rsidR="00C42609" w:rsidRPr="00BD6485" w:rsidRDefault="00C42609" w:rsidP="00C42609">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B0F0"/>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66C70215"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Thank you all for your initiative and extremely useful discussion! I am proud to have such creative and active colleagues and friends!</w:t>
      </w:r>
    </w:p>
    <w:p w14:paraId="7BA7CE85"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I now invite you to move from the calm waters to the slightly more turbulent but extremely interesting waters of the maritime business. Entrepreneurs in the maritime sector often swim against the tide, facing risks and challenges </w:t>
      </w:r>
      <w:proofErr w:type="gramStart"/>
      <w:r w:rsidRPr="00BD6485">
        <w:rPr>
          <w:rFonts w:ascii="Bookman Old Style" w:eastAsia="Calibri" w:hAnsi="Bookman Old Style" w:cs="Times New Roman"/>
          <w:color w:val="000000"/>
          <w:kern w:val="0"/>
          <w:sz w:val="24"/>
          <w:szCs w:val="24"/>
          <w14:ligatures w14:val="none"/>
        </w:rPr>
        <w:t>on a daily basis</w:t>
      </w:r>
      <w:proofErr w:type="gramEnd"/>
      <w:r w:rsidRPr="00BD6485">
        <w:rPr>
          <w:rFonts w:ascii="Bookman Old Style" w:eastAsia="Calibri" w:hAnsi="Bookman Old Style" w:cs="Times New Roman"/>
          <w:color w:val="000000"/>
          <w:kern w:val="0"/>
          <w:sz w:val="24"/>
          <w:szCs w:val="24"/>
          <w14:ligatures w14:val="none"/>
        </w:rPr>
        <w:t>. But it is there, amidst the waves of uncertainty, that they find the real opportunities for success.</w:t>
      </w:r>
    </w:p>
    <w:p w14:paraId="257092DE" w14:textId="589A13A3" w:rsidR="001C3BE5"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IV: "</w:t>
      </w:r>
      <w:r w:rsidR="00205C2B" w:rsidRPr="00BD6485">
        <w:t xml:space="preserve"> </w:t>
      </w:r>
      <w:r w:rsidR="00205C2B" w:rsidRPr="00BD6485">
        <w:rPr>
          <w:rFonts w:ascii="Bookman Old Style" w:eastAsia="Calibri" w:hAnsi="Bookman Old Style" w:cs="Times New Roman"/>
          <w:b/>
          <w:bCs/>
          <w:color w:val="000000"/>
          <w:kern w:val="0"/>
          <w:sz w:val="24"/>
          <w:szCs w:val="24"/>
          <w14:ligatures w14:val="none"/>
        </w:rPr>
        <w:t>The maritime sector - challenges and opportunities for entrepreneurs</w:t>
      </w:r>
      <w:r w:rsidRPr="00BD6485">
        <w:rPr>
          <w:rFonts w:ascii="Bookman Old Style" w:eastAsia="Calibri" w:hAnsi="Bookman Old Style" w:cs="Times New Roman"/>
          <w:b/>
          <w:bCs/>
          <w:color w:val="000000"/>
          <w:kern w:val="0"/>
          <w:sz w:val="24"/>
          <w:szCs w:val="24"/>
          <w14:ligatures w14:val="none"/>
        </w:rPr>
        <w:t>"</w:t>
      </w:r>
    </w:p>
    <w:p w14:paraId="10C00623" w14:textId="764C7810"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uthors</w:t>
      </w:r>
      <w:r w:rsidR="00205C2B" w:rsidRPr="00BD6485">
        <w:rPr>
          <w:rFonts w:ascii="Bookman Old Style" w:eastAsia="Calibri" w:hAnsi="Bookman Old Style" w:cs="Times New Roman"/>
          <w:b/>
          <w:bCs/>
          <w:color w:val="000000"/>
          <w:kern w:val="0"/>
          <w:sz w:val="24"/>
          <w:szCs w:val="24"/>
          <w14:ligatures w14:val="none"/>
        </w:rPr>
        <w:t>: Dr. Antoaneta STOYANOVA, Milena PENEVA, University of Economics - Varna</w:t>
      </w:r>
      <w:r w:rsidRPr="00BD6485">
        <w:rPr>
          <w:rFonts w:ascii="Bookman Old Style" w:eastAsia="Calibri" w:hAnsi="Bookman Old Style" w:cs="Times New Roman"/>
          <w:b/>
          <w:bCs/>
          <w:color w:val="000000"/>
          <w:kern w:val="0"/>
          <w:sz w:val="24"/>
          <w:szCs w:val="24"/>
          <w14:ligatures w14:val="none"/>
        </w:rPr>
        <w:t>.</w:t>
      </w:r>
    </w:p>
    <w:p w14:paraId="31B81DB8"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It is with great pleasure that I hand over the microphone to </w:t>
      </w:r>
      <w:r w:rsidRPr="00BD6485">
        <w:rPr>
          <w:rFonts w:ascii="Bookman Old Style" w:eastAsia="Calibri" w:hAnsi="Bookman Old Style" w:cs="Times New Roman"/>
          <w:b/>
          <w:bCs/>
          <w:color w:val="000000"/>
          <w:kern w:val="0"/>
          <w:sz w:val="24"/>
          <w:szCs w:val="24"/>
          <w14:ligatures w14:val="none"/>
        </w:rPr>
        <w:t>Dr. Antoaneta Stoyanova</w:t>
      </w:r>
      <w:r w:rsidRPr="00BD6485">
        <w:rPr>
          <w:rFonts w:ascii="Bookman Old Style" w:eastAsia="Calibri" w:hAnsi="Bookman Old Style" w:cs="Times New Roman"/>
          <w:color w:val="000000"/>
          <w:kern w:val="0"/>
          <w:sz w:val="24"/>
          <w:szCs w:val="24"/>
          <w14:ligatures w14:val="none"/>
        </w:rPr>
        <w:t>, who will tell us about the bravest entrepreneurs in the maritime sector - those who turn storms into tailwinds and risks into opportunities!</w:t>
      </w:r>
    </w:p>
    <w:p w14:paraId="7F58F93D" w14:textId="3975FCAE" w:rsidR="0050711C" w:rsidRPr="00BD6485" w:rsidRDefault="001C3BE5"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4: </w:t>
      </w:r>
      <w:r w:rsidR="0050711C" w:rsidRPr="00BD6485">
        <w:rPr>
          <w:rFonts w:ascii="Bookman Old Style" w:eastAsia="Calibri" w:hAnsi="Bookman Old Style" w:cs="Times New Roman"/>
          <w:b/>
          <w:bCs/>
          <w:color w:val="000000"/>
          <w:kern w:val="0"/>
          <w:sz w:val="24"/>
          <w:szCs w:val="24"/>
          <w14:ligatures w14:val="none"/>
        </w:rPr>
        <w:t xml:space="preserve">Dr. Antoaneta Stoyanova </w:t>
      </w:r>
      <w:r w:rsidR="0050711C" w:rsidRPr="00BD6485">
        <w:rPr>
          <w:rFonts w:ascii="Bookman Old Style" w:eastAsia="Calibri" w:hAnsi="Bookman Old Style" w:cs="Times New Roman"/>
          <w:i/>
          <w:iCs/>
          <w:color w:val="000000"/>
          <w:kern w:val="0"/>
          <w:sz w:val="24"/>
          <w:szCs w:val="24"/>
          <w14:ligatures w14:val="none"/>
        </w:rPr>
        <w:t>(Presentation)</w:t>
      </w:r>
    </w:p>
    <w:p w14:paraId="37DEC288" w14:textId="77777777" w:rsidR="001C3BE5" w:rsidRPr="00BD6485" w:rsidRDefault="001C3BE5" w:rsidP="001C3BE5">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B0F0"/>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2EB14C1F" w14:textId="1E7B6C76" w:rsidR="0050711C" w:rsidRPr="00BD6485" w:rsidRDefault="00A271F2"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Antoaneta STOYANOVA</w:t>
      </w:r>
      <w:r w:rsidR="0050711C" w:rsidRPr="00BD6485">
        <w:rPr>
          <w:rFonts w:ascii="Bookman Old Style" w:eastAsia="Calibri" w:hAnsi="Bookman Old Style" w:cs="Times New Roman"/>
          <w:color w:val="000000"/>
          <w:kern w:val="0"/>
          <w:sz w:val="24"/>
          <w:szCs w:val="24"/>
          <w14:ligatures w14:val="none"/>
        </w:rPr>
        <w:t>, thank you for the wonderful and inspiring presentation! Now I look forward to your questions, comments, or perhaps an interesting story from your own experience</w:t>
      </w:r>
      <w:r w:rsidR="00043F55" w:rsidRPr="00BD6485">
        <w:rPr>
          <w:rFonts w:ascii="Bookman Old Style" w:eastAsia="Calibri" w:hAnsi="Bookman Old Style" w:cs="Times New Roman"/>
          <w:color w:val="000000"/>
          <w:kern w:val="0"/>
          <w:sz w:val="24"/>
          <w:szCs w:val="24"/>
          <w14:ligatures w14:val="none"/>
        </w:rPr>
        <w:t>.</w:t>
      </w:r>
    </w:p>
    <w:p w14:paraId="62C21195"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4A29768B"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Great discussion! I've always said that the best ideas are born in these conversations - brave, open and real.</w:t>
      </w:r>
    </w:p>
    <w:p w14:paraId="706ECB22"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Here we come to one of the hottest and most important topics today - sustainability. We hear more and more about sustainable solutions, but how do they happen in practice in the maritime sector? Now we will hear how entrepreneurs are turning sustainability from a complex task into a winning strategy.</w:t>
      </w:r>
    </w:p>
    <w:p w14:paraId="6D387440" w14:textId="77777777" w:rsidR="00A271F2"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V: "</w:t>
      </w:r>
      <w:r w:rsidR="00A271F2" w:rsidRPr="00BD6485">
        <w:t xml:space="preserve"> </w:t>
      </w:r>
      <w:r w:rsidR="00A271F2" w:rsidRPr="00BD6485">
        <w:rPr>
          <w:rFonts w:ascii="Bookman Old Style" w:eastAsia="Calibri" w:hAnsi="Bookman Old Style" w:cs="Times New Roman"/>
          <w:b/>
          <w:bCs/>
          <w:color w:val="000000"/>
          <w:kern w:val="0"/>
          <w:sz w:val="24"/>
          <w:szCs w:val="24"/>
          <w14:ligatures w14:val="none"/>
        </w:rPr>
        <w:t>Sustainability in entrepreneurship - challenges and real solutions in the maritime sector</w:t>
      </w:r>
      <w:r w:rsidRPr="00BD6485">
        <w:rPr>
          <w:rFonts w:ascii="Bookman Old Style" w:eastAsia="Calibri" w:hAnsi="Bookman Old Style" w:cs="Times New Roman"/>
          <w:b/>
          <w:bCs/>
          <w:color w:val="000000"/>
          <w:kern w:val="0"/>
          <w:sz w:val="24"/>
          <w:szCs w:val="24"/>
          <w14:ligatures w14:val="none"/>
        </w:rPr>
        <w:t>"</w:t>
      </w:r>
    </w:p>
    <w:p w14:paraId="38F4FA8F" w14:textId="77777777" w:rsidR="00A271F2" w:rsidRPr="00BD6485" w:rsidRDefault="0050711C" w:rsidP="00A271F2">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uthors</w:t>
      </w:r>
      <w:r w:rsidR="00A271F2" w:rsidRPr="00BD6485">
        <w:rPr>
          <w:rFonts w:ascii="Bookman Old Style" w:eastAsia="Calibri" w:hAnsi="Bookman Old Style" w:cs="Times New Roman"/>
          <w:color w:val="000000"/>
          <w:kern w:val="0"/>
          <w:sz w:val="24"/>
          <w:szCs w:val="24"/>
          <w14:ligatures w14:val="none"/>
        </w:rPr>
        <w:t xml:space="preserve">: </w:t>
      </w:r>
      <w:r w:rsidR="00A271F2" w:rsidRPr="00BD6485">
        <w:rPr>
          <w:rFonts w:ascii="Bookman Old Style" w:eastAsia="Calibri" w:hAnsi="Bookman Old Style" w:cs="Times New Roman"/>
          <w:b/>
          <w:bCs/>
          <w:color w:val="000000"/>
          <w:kern w:val="0"/>
          <w:sz w:val="24"/>
          <w:szCs w:val="24"/>
          <w14:ligatures w14:val="none"/>
        </w:rPr>
        <w:t>Dr. Kristiana Atanasova, Svetoslav Tsonev  - Nikola Vaptsarov Naval Academy</w:t>
      </w:r>
    </w:p>
    <w:p w14:paraId="439450DA"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 am pleased to give the floor to Svetoslav Tsonev, who will show us why sustainability is not just a trendy term, but a real driver of successful business and real change in the maritime industry!</w:t>
      </w:r>
    </w:p>
    <w:p w14:paraId="44037A3E"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bCs/>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5: Svetoslav Tsonev </w:t>
      </w:r>
      <w:r w:rsidRPr="00BD6485">
        <w:rPr>
          <w:rFonts w:ascii="Bookman Old Style" w:eastAsia="Calibri" w:hAnsi="Bookman Old Style" w:cs="Times New Roman"/>
          <w:color w:val="000000"/>
          <w:kern w:val="0"/>
          <w:sz w:val="24"/>
          <w:szCs w:val="24"/>
          <w14:ligatures w14:val="none"/>
        </w:rPr>
        <w:t>(Presentation)</w:t>
      </w:r>
    </w:p>
    <w:p w14:paraId="54758340"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342C6A8B"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Thank you, Svetoslav, for your useful ideas and valuable examples of sustainable entrepreneurship!</w:t>
      </w:r>
    </w:p>
    <w:p w14:paraId="27002ACB"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nd now it's your turn - questions, personal stories or suggestions? The discussion is open, and we are awaiting your input!</w:t>
      </w:r>
    </w:p>
    <w:p w14:paraId="62DE164A"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7D0A0F16"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t's great to see so much commitment to the topic of sustainability! Thank you for your energy and great ideas!</w:t>
      </w:r>
    </w:p>
    <w:p w14:paraId="31D3A6A9"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Now we turn to a topic I particularly like - adapting the entrepreneurial perspective to the specific conditions of the maritime sector. Can creativity and freedom of ideas find a place among the strict rules and regulations of the maritime world? Let's check this together!</w:t>
      </w:r>
    </w:p>
    <w:p w14:paraId="0927848E" w14:textId="5239658C"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VI: "</w:t>
      </w:r>
      <w:r w:rsidR="00F328E6" w:rsidRPr="00BD6485">
        <w:t xml:space="preserve"> </w:t>
      </w:r>
      <w:r w:rsidR="00F328E6" w:rsidRPr="00BD6485">
        <w:rPr>
          <w:rFonts w:ascii="Bookman Old Style" w:eastAsia="Calibri" w:hAnsi="Bookman Old Style" w:cs="Times New Roman"/>
          <w:b/>
          <w:bCs/>
          <w:color w:val="000000"/>
          <w:kern w:val="0"/>
          <w:sz w:val="24"/>
          <w:szCs w:val="24"/>
          <w14:ligatures w14:val="none"/>
        </w:rPr>
        <w:t>Adapting the entrepreneurial perspective in the maritime sector</w:t>
      </w:r>
      <w:r w:rsidRPr="00BD6485">
        <w:rPr>
          <w:rFonts w:ascii="Bookman Old Style" w:eastAsia="Calibri" w:hAnsi="Bookman Old Style" w:cs="Times New Roman"/>
          <w:b/>
          <w:bCs/>
          <w:color w:val="000000"/>
          <w:kern w:val="0"/>
          <w:sz w:val="24"/>
          <w:szCs w:val="24"/>
          <w14:ligatures w14:val="none"/>
        </w:rPr>
        <w:t>"</w:t>
      </w:r>
    </w:p>
    <w:p w14:paraId="262499C7" w14:textId="00955E30"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uthors</w:t>
      </w:r>
      <w:r w:rsidR="00F328E6" w:rsidRPr="00BD6485">
        <w:rPr>
          <w:rFonts w:ascii="Bookman Old Style" w:eastAsia="Calibri" w:hAnsi="Bookman Old Style" w:cs="Times New Roman"/>
          <w:color w:val="000000"/>
          <w:kern w:val="0"/>
          <w:sz w:val="24"/>
          <w:szCs w:val="24"/>
          <w14:ligatures w14:val="none"/>
        </w:rPr>
        <w:t xml:space="preserve">: </w:t>
      </w:r>
      <w:r w:rsidR="00F328E6" w:rsidRPr="00BD6485">
        <w:rPr>
          <w:rFonts w:ascii="Bookman Old Style" w:eastAsia="Calibri" w:hAnsi="Bookman Old Style" w:cs="Times New Roman"/>
          <w:b/>
          <w:bCs/>
          <w:color w:val="000000"/>
          <w:kern w:val="0"/>
          <w:sz w:val="24"/>
          <w:szCs w:val="24"/>
          <w14:ligatures w14:val="none"/>
        </w:rPr>
        <w:t>Dr. Antoaneta STOYANOVA, Milena PENEVA,</w:t>
      </w:r>
      <w:r w:rsidR="00F328E6" w:rsidRPr="00BD6485">
        <w:rPr>
          <w:rFonts w:ascii="Bookman Old Style" w:eastAsia="Calibri" w:hAnsi="Bookman Old Style" w:cs="Times New Roman"/>
          <w:color w:val="000000"/>
          <w:kern w:val="0"/>
          <w:sz w:val="24"/>
          <w:szCs w:val="24"/>
          <w14:ligatures w14:val="none"/>
        </w:rPr>
        <w:t xml:space="preserve"> University of Economics – Varna</w:t>
      </w:r>
    </w:p>
    <w:p w14:paraId="2BA21EBA"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Now is the time to listen to Milena Peneva, who will tell us exactly how we can combine bold ideas and realistic solutions in the maritime business, without losing either our creativity or the stability of our business. Milena, the floor is yours!</w:t>
      </w:r>
    </w:p>
    <w:p w14:paraId="6AF447BE"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bCs/>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6: Milena Peneva </w:t>
      </w:r>
      <w:r w:rsidRPr="00BD6485">
        <w:rPr>
          <w:rFonts w:ascii="Bookman Old Style" w:eastAsia="Calibri" w:hAnsi="Bookman Old Style" w:cs="Times New Roman"/>
          <w:color w:val="000000"/>
          <w:kern w:val="0"/>
          <w:sz w:val="24"/>
          <w:szCs w:val="24"/>
          <w14:ligatures w14:val="none"/>
        </w:rPr>
        <w:t>(Presentation)</w:t>
      </w:r>
    </w:p>
    <w:p w14:paraId="3871243B"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17D42B38"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Milena, thank you for the great presentation and practical tips! </w:t>
      </w:r>
      <w:proofErr w:type="gramStart"/>
      <w:r w:rsidRPr="00BD6485">
        <w:rPr>
          <w:rFonts w:ascii="Bookman Old Style" w:eastAsia="Calibri" w:hAnsi="Bookman Old Style" w:cs="Times New Roman"/>
          <w:color w:val="000000"/>
          <w:kern w:val="0"/>
          <w:sz w:val="24"/>
          <w:szCs w:val="24"/>
          <w14:ligatures w14:val="none"/>
        </w:rPr>
        <w:t>Colleagues,</w:t>
      </w:r>
      <w:proofErr w:type="gramEnd"/>
      <w:r w:rsidRPr="00BD6485">
        <w:rPr>
          <w:rFonts w:ascii="Bookman Old Style" w:eastAsia="Calibri" w:hAnsi="Bookman Old Style" w:cs="Times New Roman"/>
          <w:color w:val="000000"/>
          <w:kern w:val="0"/>
          <w:sz w:val="24"/>
          <w:szCs w:val="24"/>
          <w14:ligatures w14:val="none"/>
        </w:rPr>
        <w:t xml:space="preserve"> let's hear your questions, reactions and comments - let's see if maritime entrepreneurship has sparked your curiosity!</w:t>
      </w:r>
    </w:p>
    <w:p w14:paraId="5FF55119"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1EACC2BD"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Thanks for the excellent discussion - your participation always makes our meetings so special!</w:t>
      </w:r>
    </w:p>
    <w:p w14:paraId="64B78381"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Do you know what a good chef has in common with a good logistician? They both know that the secret to success lies in the right choice of ingredients, whether for delicious dishes or efficient logistical decisions. Now we will learn how choosing seasonal and sustainable products can improve not only a ship's menu, but also the sustainability of the entire supply chain in the maritime industry.</w:t>
      </w:r>
    </w:p>
    <w:p w14:paraId="232D1DA7" w14:textId="6871B5E2"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VII: "</w:t>
      </w:r>
      <w:r w:rsidR="008733DC" w:rsidRPr="00BD6485">
        <w:t xml:space="preserve"> </w:t>
      </w:r>
      <w:r w:rsidR="008733DC" w:rsidRPr="00BD6485">
        <w:rPr>
          <w:rFonts w:ascii="Bookman Old Style" w:eastAsia="Calibri" w:hAnsi="Bookman Old Style" w:cs="Times New Roman"/>
          <w:b/>
          <w:bCs/>
          <w:color w:val="000000"/>
          <w:kern w:val="0"/>
          <w:sz w:val="24"/>
          <w:szCs w:val="24"/>
          <w14:ligatures w14:val="none"/>
        </w:rPr>
        <w:t>Sustainable sourcing and use of seasonal products in maritime and logistics practice</w:t>
      </w:r>
      <w:r w:rsidRPr="00BD6485">
        <w:rPr>
          <w:rFonts w:ascii="Bookman Old Style" w:eastAsia="Calibri" w:hAnsi="Bookman Old Style" w:cs="Times New Roman"/>
          <w:b/>
          <w:bCs/>
          <w:color w:val="000000"/>
          <w:kern w:val="0"/>
          <w:sz w:val="24"/>
          <w:szCs w:val="24"/>
          <w14:ligatures w14:val="none"/>
        </w:rPr>
        <w:t>"</w:t>
      </w:r>
    </w:p>
    <w:p w14:paraId="1A0E513B" w14:textId="47D991FC"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lastRenderedPageBreak/>
        <w:t>Authors.</w:t>
      </w:r>
      <w:r w:rsidRPr="00BD6485">
        <w:rPr>
          <w:rFonts w:ascii="Bookman Old Style" w:eastAsia="Calibri" w:hAnsi="Bookman Old Style" w:cs="Times New Roman"/>
          <w:color w:val="000000"/>
          <w:kern w:val="0"/>
          <w:sz w:val="24"/>
          <w:szCs w:val="24"/>
          <w14:ligatures w14:val="none"/>
        </w:rPr>
        <w:t xml:space="preserve"> </w:t>
      </w:r>
      <w:r w:rsidR="008733DC" w:rsidRPr="00BD6485">
        <w:rPr>
          <w:rFonts w:ascii="Bookman Old Style" w:eastAsia="Calibri" w:hAnsi="Bookman Old Style" w:cs="Times New Roman"/>
          <w:color w:val="000000"/>
          <w:kern w:val="0"/>
          <w:sz w:val="24"/>
          <w:szCs w:val="24"/>
          <w14:ligatures w14:val="none"/>
        </w:rPr>
        <w:t xml:space="preserve">Dr. Marieta STEFANOVA, Dr. Anna KARADENCHEVA </w:t>
      </w:r>
      <w:proofErr w:type="gramStart"/>
      <w:r w:rsidR="008733DC" w:rsidRPr="00BD6485">
        <w:rPr>
          <w:rFonts w:ascii="Bookman Old Style" w:eastAsia="Calibri" w:hAnsi="Bookman Old Style" w:cs="Times New Roman"/>
          <w:color w:val="000000"/>
          <w:kern w:val="0"/>
          <w:sz w:val="24"/>
          <w:szCs w:val="24"/>
          <w14:ligatures w14:val="none"/>
        </w:rPr>
        <w:t>–  Nikola</w:t>
      </w:r>
      <w:proofErr w:type="gramEnd"/>
      <w:r w:rsidR="008733DC" w:rsidRPr="00BD6485">
        <w:rPr>
          <w:rFonts w:ascii="Bookman Old Style" w:eastAsia="Calibri" w:hAnsi="Bookman Old Style" w:cs="Times New Roman"/>
          <w:color w:val="000000"/>
          <w:kern w:val="0"/>
          <w:sz w:val="24"/>
          <w:szCs w:val="24"/>
          <w14:ligatures w14:val="none"/>
        </w:rPr>
        <w:t xml:space="preserve"> Vaptsarov Naval Academy</w:t>
      </w:r>
    </w:p>
    <w:p w14:paraId="2DCD26D7"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It is with great pleasure that I give the floor to </w:t>
      </w:r>
      <w:r w:rsidRPr="00BD6485">
        <w:rPr>
          <w:rFonts w:ascii="Bookman Old Style" w:eastAsia="Calibri" w:hAnsi="Bookman Old Style" w:cs="Times New Roman"/>
          <w:b/>
          <w:bCs/>
          <w:color w:val="000000"/>
          <w:kern w:val="0"/>
          <w:sz w:val="24"/>
          <w:szCs w:val="24"/>
          <w14:ligatures w14:val="none"/>
        </w:rPr>
        <w:t>Dr. Anna Karadencheva</w:t>
      </w:r>
      <w:r w:rsidRPr="00BD6485">
        <w:rPr>
          <w:rFonts w:ascii="Bookman Old Style" w:eastAsia="Calibri" w:hAnsi="Bookman Old Style" w:cs="Times New Roman"/>
          <w:color w:val="000000"/>
          <w:kern w:val="0"/>
          <w:sz w:val="24"/>
          <w:szCs w:val="24"/>
          <w14:ligatures w14:val="none"/>
        </w:rPr>
        <w:t>, who will show us why sustainable sourcing and careful selection of seasonal produce is not just a modern practice, but a necessary step towards a greener and more successful maritime future.</w:t>
      </w:r>
    </w:p>
    <w:p w14:paraId="1CA5DF01"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bCs/>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7: Dr. Anna Karadencheva </w:t>
      </w:r>
      <w:r w:rsidRPr="00BD6485">
        <w:rPr>
          <w:rFonts w:ascii="Bookman Old Style" w:eastAsia="Calibri" w:hAnsi="Bookman Old Style" w:cs="Times New Roman"/>
          <w:color w:val="000000"/>
          <w:kern w:val="0"/>
          <w:sz w:val="24"/>
          <w:szCs w:val="24"/>
          <w14:ligatures w14:val="none"/>
        </w:rPr>
        <w:t>(Presentation)</w:t>
      </w:r>
    </w:p>
    <w:p w14:paraId="2268FB43"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59FCD657"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nna, thank you for your very interesting presentation and useful examples!</w:t>
      </w:r>
      <w:r w:rsidRPr="00BD6485">
        <w:rPr>
          <w:rFonts w:ascii="Bookman Old Style" w:eastAsia="Calibri" w:hAnsi="Bookman Old Style" w:cs="Times New Roman"/>
          <w:color w:val="000000"/>
          <w:kern w:val="0"/>
          <w:sz w:val="24"/>
          <w:szCs w:val="24"/>
          <w14:ligatures w14:val="none"/>
        </w:rPr>
        <w:br/>
        <w:t>I am now eager to hear your questions, ideas, or examples of how sustainable products are changing practice in the marine industry. You are welcome!</w:t>
      </w:r>
    </w:p>
    <w:p w14:paraId="20499C4B" w14:textId="77777777"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5350871E"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Excellent discussion, thank you all for sharing your experiences and interesting ideas! I am really inspired by your activity!</w:t>
      </w:r>
    </w:p>
    <w:p w14:paraId="535C7AAA"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Colleagues, you've heard the expression "food is not for throwing away", right? In maritime practice, it's not just wishful thinking, it's a daily necessity. Every gram of food on board is a precious resource, and the ability to effectively use everything available speaks volumes about the professionalism of the entire team. Now let's see how we can reduce waste and use the leftovers wisely so that we are all happy in the end - the environment and the crew.</w:t>
      </w:r>
    </w:p>
    <w:p w14:paraId="3DEE6810" w14:textId="515358D0"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Summary VIII: "</w:t>
      </w:r>
      <w:r w:rsidR="002E4881" w:rsidRPr="00BD6485">
        <w:t xml:space="preserve"> </w:t>
      </w:r>
      <w:r w:rsidR="002E4881" w:rsidRPr="00BD6485">
        <w:rPr>
          <w:rFonts w:ascii="Bookman Old Style" w:eastAsia="Calibri" w:hAnsi="Bookman Old Style" w:cs="Times New Roman"/>
          <w:b/>
          <w:bCs/>
          <w:color w:val="000000"/>
          <w:kern w:val="0"/>
          <w:sz w:val="24"/>
          <w:szCs w:val="24"/>
          <w14:ligatures w14:val="none"/>
        </w:rPr>
        <w:t>Food waste reduction and efficient utilisation of residues</w:t>
      </w:r>
      <w:r w:rsidRPr="00BD6485">
        <w:rPr>
          <w:rFonts w:ascii="Bookman Old Style" w:eastAsia="Calibri" w:hAnsi="Bookman Old Style" w:cs="Times New Roman"/>
          <w:b/>
          <w:bCs/>
          <w:color w:val="000000"/>
          <w:kern w:val="0"/>
          <w:sz w:val="24"/>
          <w:szCs w:val="24"/>
          <w14:ligatures w14:val="none"/>
        </w:rPr>
        <w:t>"</w:t>
      </w:r>
    </w:p>
    <w:p w14:paraId="6E0CE2D2" w14:textId="3812B511" w:rsidR="0050711C" w:rsidRPr="00BD6485" w:rsidRDefault="0050711C" w:rsidP="001C3BE5">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uthors</w:t>
      </w:r>
      <w:r w:rsidR="002E4881" w:rsidRPr="00BD6485">
        <w:rPr>
          <w:rFonts w:ascii="Bookman Old Style" w:eastAsia="Calibri" w:hAnsi="Bookman Old Style" w:cs="Times New Roman"/>
          <w:b/>
          <w:bCs/>
          <w:color w:val="000000"/>
          <w:kern w:val="0"/>
          <w:sz w:val="24"/>
          <w:szCs w:val="24"/>
          <w14:ligatures w14:val="none"/>
        </w:rPr>
        <w:t>:</w:t>
      </w:r>
      <w:r w:rsidRPr="00BD6485">
        <w:rPr>
          <w:rFonts w:ascii="Bookman Old Style" w:eastAsia="Calibri" w:hAnsi="Bookman Old Style" w:cs="Times New Roman"/>
          <w:color w:val="000000"/>
          <w:kern w:val="0"/>
          <w:sz w:val="24"/>
          <w:szCs w:val="24"/>
          <w14:ligatures w14:val="none"/>
        </w:rPr>
        <w:t xml:space="preserve"> </w:t>
      </w:r>
      <w:r w:rsidR="002E4881" w:rsidRPr="00BD6485">
        <w:rPr>
          <w:rFonts w:ascii="Bookman Old Style" w:eastAsia="Calibri" w:hAnsi="Bookman Old Style" w:cs="Times New Roman"/>
          <w:color w:val="000000"/>
          <w:kern w:val="0"/>
          <w:sz w:val="24"/>
          <w:szCs w:val="24"/>
          <w14:ligatures w14:val="none"/>
        </w:rPr>
        <w:t>Dr. Marieta STEFANOVA, Yoanna Dimitrova Staneva-Tsvetkova, Nikola Vaptsarov Naval Academy</w:t>
      </w:r>
    </w:p>
    <w:p w14:paraId="4C3B8FF7"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I give the floor to Yoanna Dimitrova, who will present practical approaches and fresh ideas for minimising food waste and smart management of leftovers on board.</w:t>
      </w:r>
    </w:p>
    <w:p w14:paraId="1A8ADA7E" w14:textId="7633483F" w:rsidR="0050711C" w:rsidRPr="00BD6485" w:rsidRDefault="0050711C" w:rsidP="0050711C">
      <w:pPr>
        <w:tabs>
          <w:tab w:val="left" w:pos="0"/>
        </w:tabs>
        <w:adjustRightInd w:val="0"/>
        <w:spacing w:line="360" w:lineRule="auto"/>
        <w:jc w:val="both"/>
        <w:rPr>
          <w:rFonts w:ascii="Bookman Old Style" w:eastAsia="Calibri" w:hAnsi="Bookman Old Style" w:cs="Times New Roman"/>
          <w:i/>
          <w:iCs/>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8: </w:t>
      </w:r>
      <w:r w:rsidR="002E4881" w:rsidRPr="00BD6485">
        <w:rPr>
          <w:rFonts w:ascii="Bookman Old Style" w:eastAsia="Calibri" w:hAnsi="Bookman Old Style" w:cs="Times New Roman"/>
          <w:b/>
          <w:bCs/>
          <w:color w:val="000000"/>
          <w:kern w:val="0"/>
          <w:sz w:val="24"/>
          <w:szCs w:val="24"/>
          <w14:ligatures w14:val="none"/>
        </w:rPr>
        <w:t xml:space="preserve">Yoanna Dimitrova Staneva-Tsvetkova </w:t>
      </w:r>
      <w:r w:rsidRPr="00BD6485">
        <w:rPr>
          <w:rFonts w:ascii="Bookman Old Style" w:eastAsia="Calibri" w:hAnsi="Bookman Old Style" w:cs="Times New Roman"/>
          <w:i/>
          <w:iCs/>
          <w:color w:val="000000"/>
          <w:kern w:val="0"/>
          <w:sz w:val="24"/>
          <w:szCs w:val="24"/>
          <w14:ligatures w14:val="none"/>
        </w:rPr>
        <w:t>(Presentation)</w:t>
      </w:r>
    </w:p>
    <w:p w14:paraId="5BECD03D"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2B14473E"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t's time to address a sore subject we all know very well - plastic. It may be convenient, but unfortunately, it is also a huge problem, especially on board. Anyone who has worked on a ship knows how difficult it is to manage packaging waste. The good news is that there are solutions, and now we will find out. Yoanna, thank you for this great presentation! I'm sure all of us already have questions or our own examples to share. You are welcome - the discussion is yours!</w:t>
      </w:r>
    </w:p>
    <w:p w14:paraId="27A1A9DF" w14:textId="77777777" w:rsidR="001C3BE5" w:rsidRPr="00BD6485" w:rsidRDefault="001C3BE5" w:rsidP="001C3BE5">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42327AEC"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onderful discussion! Your commitment to the topic always shows me how important and relevant sustainable food issues are. Thank you!</w:t>
      </w:r>
    </w:p>
    <w:p w14:paraId="25A27844"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How can we significantly reduce the amount of plastic waste in ships' kitchens and change things for the better?</w:t>
      </w:r>
    </w:p>
    <w:p w14:paraId="7752C806" w14:textId="26115357" w:rsidR="0050711C" w:rsidRPr="00BD6485" w:rsidRDefault="0050711C" w:rsidP="00290229">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Summary IX: "</w:t>
      </w:r>
      <w:r w:rsidR="00937CA3" w:rsidRPr="00BD6485">
        <w:t xml:space="preserve"> </w:t>
      </w:r>
      <w:r w:rsidR="00937CA3" w:rsidRPr="00BD6485">
        <w:rPr>
          <w:rFonts w:ascii="Bookman Old Style" w:eastAsia="Calibri" w:hAnsi="Bookman Old Style" w:cs="Times New Roman"/>
          <w:b/>
          <w:bCs/>
          <w:color w:val="000000"/>
          <w:kern w:val="0"/>
          <w:sz w:val="24"/>
          <w:szCs w:val="24"/>
          <w14:ligatures w14:val="none"/>
        </w:rPr>
        <w:t>Reducing plastic and packaging waste in the galley</w:t>
      </w:r>
      <w:r w:rsidRPr="00BD6485">
        <w:rPr>
          <w:rFonts w:ascii="Bookman Old Style" w:eastAsia="Calibri" w:hAnsi="Bookman Old Style" w:cs="Times New Roman"/>
          <w:b/>
          <w:bCs/>
          <w:color w:val="000000"/>
          <w:kern w:val="0"/>
          <w:sz w:val="24"/>
          <w:szCs w:val="24"/>
          <w14:ligatures w14:val="none"/>
        </w:rPr>
        <w:t>"</w:t>
      </w:r>
    </w:p>
    <w:p w14:paraId="05325482" w14:textId="0449E63D" w:rsidR="0050711C" w:rsidRPr="00BD6485" w:rsidRDefault="0050711C" w:rsidP="00290229">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uthors.</w:t>
      </w:r>
      <w:r w:rsidRPr="00BD6485">
        <w:rPr>
          <w:rFonts w:ascii="Bookman Old Style" w:eastAsia="Calibri" w:hAnsi="Bookman Old Style" w:cs="Times New Roman"/>
          <w:color w:val="000000"/>
          <w:kern w:val="0"/>
          <w:sz w:val="24"/>
          <w:szCs w:val="24"/>
          <w14:ligatures w14:val="none"/>
        </w:rPr>
        <w:t xml:space="preserve"> </w:t>
      </w:r>
      <w:r w:rsidR="00937CA3" w:rsidRPr="00BD6485">
        <w:rPr>
          <w:rFonts w:ascii="Bookman Old Style" w:eastAsia="Calibri" w:hAnsi="Bookman Old Style" w:cs="Times New Roman"/>
          <w:color w:val="000000"/>
          <w:kern w:val="0"/>
          <w:sz w:val="24"/>
          <w:szCs w:val="24"/>
          <w14:ligatures w14:val="none"/>
        </w:rPr>
        <w:t>Dr. Marieta STEFANOVA, Hristina GOVEDAROVA, Irina DILOVA, Aleksandar HRISTOV – Nikola Vaptsarov Naval Academy</w:t>
      </w:r>
    </w:p>
    <w:p w14:paraId="2DE41FD6"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It is with great pleasure that I give the floor to PhD student </w:t>
      </w:r>
      <w:r w:rsidRPr="00BD6485">
        <w:rPr>
          <w:rFonts w:ascii="Bookman Old Style" w:eastAsia="Calibri" w:hAnsi="Bookman Old Style" w:cs="Times New Roman"/>
          <w:b/>
          <w:bCs/>
          <w:color w:val="000000"/>
          <w:kern w:val="0"/>
          <w:sz w:val="24"/>
          <w:szCs w:val="24"/>
          <w14:ligatures w14:val="none"/>
        </w:rPr>
        <w:t>Hristina Govedarova</w:t>
      </w:r>
      <w:r w:rsidRPr="00BD6485">
        <w:rPr>
          <w:rFonts w:ascii="Bookman Old Style" w:eastAsia="Calibri" w:hAnsi="Bookman Old Style" w:cs="Times New Roman"/>
          <w:color w:val="000000"/>
          <w:kern w:val="0"/>
          <w:sz w:val="24"/>
          <w:szCs w:val="24"/>
          <w14:ligatures w14:val="none"/>
        </w:rPr>
        <w:t>, who will tell us how, with small but decisive changes, we can reduce plastic and waste on board, thus creating a cleaner and more sustainable marine environment.</w:t>
      </w:r>
    </w:p>
    <w:p w14:paraId="2417E1DE"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i/>
          <w:iCs/>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 9: </w:t>
      </w:r>
      <w:r w:rsidRPr="00BD6485">
        <w:rPr>
          <w:rFonts w:ascii="Bookman Old Style" w:eastAsia="Calibri" w:hAnsi="Bookman Old Style" w:cs="Times New Roman"/>
          <w:color w:val="000000"/>
          <w:kern w:val="0"/>
          <w:sz w:val="24"/>
          <w:szCs w:val="24"/>
          <w14:ligatures w14:val="none"/>
        </w:rPr>
        <w:t xml:space="preserve">Hristina Govedarova </w:t>
      </w:r>
      <w:r w:rsidRPr="00BD6485">
        <w:rPr>
          <w:rFonts w:ascii="Bookman Old Style" w:eastAsia="Calibri" w:hAnsi="Bookman Old Style" w:cs="Times New Roman"/>
          <w:i/>
          <w:iCs/>
          <w:color w:val="000000"/>
          <w:kern w:val="0"/>
          <w:sz w:val="24"/>
          <w:szCs w:val="24"/>
          <w14:ligatures w14:val="none"/>
        </w:rPr>
        <w:t>(Presentation)</w:t>
      </w:r>
    </w:p>
    <w:p w14:paraId="4340CD1A"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1D0EF957" w14:textId="30C7FDCE"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Hristina, thank you so much for your clear ideas and practical advice!</w:t>
      </w:r>
      <w:r w:rsidRPr="00BD6485">
        <w:rPr>
          <w:rFonts w:ascii="Bookman Old Style" w:eastAsia="Calibri" w:hAnsi="Bookman Old Style" w:cs="Times New Roman"/>
          <w:color w:val="000000"/>
          <w:kern w:val="0"/>
          <w:sz w:val="24"/>
          <w:szCs w:val="24"/>
          <w14:ligatures w14:val="none"/>
        </w:rPr>
        <w:br/>
        <w:t>Colleagues, I am convinced that this topic has touched you. I look forward to your questions, suggestions and personal experiences - share them with us!</w:t>
      </w:r>
    </w:p>
    <w:p w14:paraId="043FC004" w14:textId="77777777" w:rsidR="0050711C" w:rsidRPr="00BD6485" w:rsidRDefault="0050711C" w:rsidP="00290229">
      <w:pPr>
        <w:tabs>
          <w:tab w:val="left" w:pos="0"/>
        </w:tabs>
        <w:adjustRightInd w:val="0"/>
        <w:spacing w:line="360" w:lineRule="auto"/>
        <w:ind w:left="720"/>
        <w:jc w:val="both"/>
        <w:rPr>
          <w:rFonts w:ascii="Bookman Old Style" w:eastAsia="Calibri" w:hAnsi="Bookman Old Style" w:cs="Times New Roman"/>
          <w:b/>
          <w:bCs/>
          <w:color w:val="FF0000"/>
          <w:kern w:val="0"/>
          <w:sz w:val="24"/>
          <w:szCs w:val="24"/>
          <w14:ligatures w14:val="none"/>
        </w:rPr>
      </w:pPr>
      <w:r w:rsidRPr="00BD6485">
        <w:rPr>
          <w:rFonts w:ascii="Bookman Old Style" w:eastAsia="Calibri" w:hAnsi="Bookman Old Style" w:cs="Times New Roman"/>
          <w:b/>
          <w:bCs/>
          <w:color w:val="FF0000"/>
          <w:kern w:val="0"/>
          <w:sz w:val="24"/>
          <w:szCs w:val="24"/>
          <w14:ligatures w14:val="none"/>
        </w:rPr>
        <w:t>.................. (after discussion)</w:t>
      </w:r>
    </w:p>
    <w:p w14:paraId="594BDABC"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Excellent discussion! I'm glad we all understand how important this topic is and how much each of our personal efforts matters.</w:t>
      </w:r>
    </w:p>
    <w:p w14:paraId="4E134061"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The time has come for the last but very important presentation. They say that if you can't measure something, you can't manage it. This applies with full force to the environmental impact of the ship's kitchen. We will look at why monitoring and accurately measuring your environmental footprint is not just a bureaucratic requirement, but the key to real sustainability and better outcomes.</w:t>
      </w:r>
    </w:p>
    <w:p w14:paraId="4EA7394D" w14:textId="7EE295B0" w:rsidR="0012077F" w:rsidRPr="00BD6485" w:rsidRDefault="0050711C" w:rsidP="00A36F28">
      <w:pPr>
        <w:tabs>
          <w:tab w:val="left" w:pos="0"/>
        </w:tabs>
        <w:adjustRightInd w:val="0"/>
        <w:spacing w:line="360" w:lineRule="auto"/>
        <w:ind w:left="720"/>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bstract X: "</w:t>
      </w:r>
      <w:r w:rsidR="00937CA3" w:rsidRPr="00BD6485">
        <w:t xml:space="preserve"> </w:t>
      </w:r>
      <w:r w:rsidR="00937CA3" w:rsidRPr="00BD6485">
        <w:rPr>
          <w:rFonts w:ascii="Bookman Old Style" w:eastAsia="Calibri" w:hAnsi="Bookman Old Style" w:cs="Times New Roman"/>
          <w:b/>
          <w:bCs/>
          <w:color w:val="000000"/>
          <w:kern w:val="0"/>
          <w:sz w:val="24"/>
          <w:szCs w:val="24"/>
          <w14:ligatures w14:val="none"/>
        </w:rPr>
        <w:t>Monitoring and measuring the environmental impact of the ship's galley</w:t>
      </w:r>
      <w:r w:rsidRPr="00BD6485">
        <w:rPr>
          <w:rFonts w:ascii="Bookman Old Style" w:eastAsia="Calibri" w:hAnsi="Bookman Old Style" w:cs="Times New Roman"/>
          <w:b/>
          <w:bCs/>
          <w:color w:val="000000"/>
          <w:kern w:val="0"/>
          <w:sz w:val="24"/>
          <w:szCs w:val="24"/>
          <w14:ligatures w14:val="none"/>
        </w:rPr>
        <w:t>"</w:t>
      </w:r>
    </w:p>
    <w:p w14:paraId="43DEE9CC" w14:textId="3A999794" w:rsidR="0050711C" w:rsidRPr="00BD6485" w:rsidRDefault="0050711C" w:rsidP="00A36F28">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Authors</w:t>
      </w:r>
      <w:r w:rsidR="00937CA3" w:rsidRPr="00BD6485">
        <w:rPr>
          <w:rFonts w:ascii="Bookman Old Style" w:eastAsia="Calibri" w:hAnsi="Bookman Old Style" w:cs="Times New Roman"/>
          <w:b/>
          <w:bCs/>
          <w:color w:val="000000"/>
          <w:kern w:val="0"/>
          <w:sz w:val="24"/>
          <w:szCs w:val="24"/>
          <w14:ligatures w14:val="none"/>
        </w:rPr>
        <w:t>:</w:t>
      </w:r>
      <w:r w:rsidRPr="00BD6485">
        <w:rPr>
          <w:rFonts w:ascii="Bookman Old Style" w:eastAsia="Calibri" w:hAnsi="Bookman Old Style" w:cs="Times New Roman"/>
          <w:color w:val="000000"/>
          <w:kern w:val="0"/>
          <w:sz w:val="24"/>
          <w:szCs w:val="24"/>
          <w14:ligatures w14:val="none"/>
        </w:rPr>
        <w:t xml:space="preserve"> </w:t>
      </w:r>
      <w:r w:rsidR="00937CA3" w:rsidRPr="00BD6485">
        <w:rPr>
          <w:rFonts w:ascii="Bookman Old Style" w:eastAsia="Calibri" w:hAnsi="Bookman Old Style" w:cs="Times New Roman"/>
          <w:color w:val="000000"/>
          <w:kern w:val="0"/>
          <w:sz w:val="24"/>
          <w:szCs w:val="24"/>
          <w14:ligatures w14:val="none"/>
        </w:rPr>
        <w:t>Dr. Marieta STEFANOVA</w:t>
      </w:r>
      <w:r w:rsidR="009440AF" w:rsidRPr="00BD6485">
        <w:rPr>
          <w:rFonts w:ascii="Bookman Old Style" w:eastAsia="Calibri" w:hAnsi="Bookman Old Style" w:cs="Times New Roman"/>
          <w:color w:val="000000"/>
          <w:kern w:val="0"/>
          <w:sz w:val="24"/>
          <w:szCs w:val="24"/>
          <w14:ligatures w14:val="none"/>
        </w:rPr>
        <w:t>,</w:t>
      </w:r>
      <w:r w:rsidR="00937CA3" w:rsidRPr="00BD6485">
        <w:rPr>
          <w:rFonts w:ascii="Bookman Old Style" w:eastAsia="Calibri" w:hAnsi="Bookman Old Style" w:cs="Times New Roman"/>
          <w:color w:val="000000"/>
          <w:kern w:val="0"/>
          <w:sz w:val="24"/>
          <w:szCs w:val="24"/>
          <w14:ligatures w14:val="none"/>
        </w:rPr>
        <w:t xml:space="preserve"> Nikola Vaptsarov Naval Academy, Lior AGAI – Chernorizets Hrabar Free University of Varna</w:t>
      </w:r>
    </w:p>
    <w:p w14:paraId="2AE39C08"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As you already know, today's technical problems prevented </w:t>
      </w:r>
      <w:r w:rsidRPr="00BD6485">
        <w:rPr>
          <w:rFonts w:ascii="Bookman Old Style" w:eastAsia="Calibri" w:hAnsi="Bookman Old Style" w:cs="Times New Roman"/>
          <w:b/>
          <w:bCs/>
          <w:color w:val="000000"/>
          <w:kern w:val="0"/>
          <w:sz w:val="24"/>
          <w:szCs w:val="24"/>
          <w14:ligatures w14:val="none"/>
        </w:rPr>
        <w:t xml:space="preserve">Lior Agai </w:t>
      </w:r>
      <w:r w:rsidRPr="00BD6485">
        <w:rPr>
          <w:rFonts w:ascii="Bookman Old Style" w:eastAsia="Calibri" w:hAnsi="Bookman Old Style" w:cs="Times New Roman"/>
          <w:color w:val="000000"/>
          <w:kern w:val="0"/>
          <w:sz w:val="24"/>
          <w:szCs w:val="24"/>
          <w14:ligatures w14:val="none"/>
        </w:rPr>
        <w:t>from Israel from joining directly. But this topic is important and deserves attention, so again I will rely on your expertise and ideas. I suggest we discuss together what indicators are good to monitor and how monitoring helps to achieve sustainable results.</w:t>
      </w:r>
    </w:p>
    <w:p w14:paraId="78E596BA"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Let's get started - who will be the first to share ideas and suggestions?</w:t>
      </w:r>
    </w:p>
    <w:p w14:paraId="03615D70" w14:textId="77777777" w:rsidR="0050711C" w:rsidRPr="00BD6485" w:rsidRDefault="0050711C" w:rsidP="0050711C">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Participants: </w:t>
      </w:r>
      <w:r w:rsidRPr="00BD6485">
        <w:rPr>
          <w:rFonts w:ascii="Bookman Old Style" w:eastAsia="Calibri" w:hAnsi="Bookman Old Style" w:cs="Times New Roman"/>
          <w:i/>
          <w:iCs/>
          <w:color w:val="000000"/>
          <w:kern w:val="0"/>
          <w:sz w:val="24"/>
          <w:szCs w:val="24"/>
          <w14:ligatures w14:val="none"/>
        </w:rPr>
        <w:t>(spontaneous discussion and presentation by the audience)</w:t>
      </w:r>
    </w:p>
    <w:p w14:paraId="34A9FDAC" w14:textId="77777777" w:rsidR="00E06508" w:rsidRPr="00BD6485" w:rsidRDefault="00E06508" w:rsidP="00E06508">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Segoe UI Emoji" w:eastAsia="Calibri" w:hAnsi="Segoe UI Emoji" w:cs="Segoe UI Emoji"/>
          <w:color w:val="00B0F0"/>
          <w:kern w:val="0"/>
          <w:sz w:val="24"/>
          <w:szCs w:val="24"/>
          <w14:ligatures w14:val="none"/>
        </w:rPr>
        <w:t>🚩</w:t>
      </w:r>
      <w:r w:rsidRPr="00BD6485">
        <w:rPr>
          <w:rFonts w:ascii="Bookman Old Style" w:eastAsia="Calibri" w:hAnsi="Bookman Old Style" w:cs="Times New Roman"/>
          <w:b/>
          <w:bCs/>
          <w:color w:val="00B0F0"/>
          <w:kern w:val="0"/>
          <w:sz w:val="24"/>
          <w:szCs w:val="24"/>
          <w14:ligatures w14:val="none"/>
        </w:rPr>
        <w:t xml:space="preserve"> Presenter: </w:t>
      </w:r>
    </w:p>
    <w:p w14:paraId="044E02DE"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Colleagues, amazing discussion - thank you sincerely for sharing your ideas and valuable experiences.</w:t>
      </w:r>
    </w:p>
    <w:p w14:paraId="39D8685B" w14:textId="77777777" w:rsidR="008B6534" w:rsidRPr="00BD6485" w:rsidRDefault="008B6534" w:rsidP="008B6534">
      <w:pPr>
        <w:tabs>
          <w:tab w:val="left" w:pos="0"/>
        </w:tabs>
        <w:adjustRightInd w:val="0"/>
        <w:spacing w:line="360" w:lineRule="auto"/>
        <w:ind w:left="72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There is no better way to wrap up the presentations for today than to see how much we know and how much we can do when we work together.</w:t>
      </w:r>
    </w:p>
    <w:p w14:paraId="08F14804" w14:textId="2DC8C460" w:rsidR="00E06508" w:rsidRPr="00BD6485" w:rsidRDefault="00E06508" w:rsidP="00E06508">
      <w:pPr>
        <w:jc w:val="center"/>
        <w:rPr>
          <w:rFonts w:ascii="Bookman Old Style" w:eastAsia="Calibri" w:hAnsi="Bookman Old Style" w:cs="Times New Roman"/>
          <w:b/>
          <w:bCs/>
          <w:color w:val="00B0F0"/>
          <w:kern w:val="0"/>
          <w:sz w:val="44"/>
          <w:szCs w:val="44"/>
          <w14:ligatures w14:val="none"/>
        </w:rPr>
      </w:pPr>
      <w:r w:rsidRPr="00BD6485">
        <w:rPr>
          <w:rFonts w:ascii="Bookman Old Style" w:eastAsia="Calibri" w:hAnsi="Bookman Old Style" w:cs="Times New Roman"/>
          <w:b/>
          <w:bCs/>
          <w:color w:val="00B0F0"/>
          <w:kern w:val="0"/>
          <w:sz w:val="44"/>
          <w:szCs w:val="44"/>
          <w14:ligatures w14:val="none"/>
        </w:rPr>
        <w:t>The official closing of the seminar</w:t>
      </w:r>
    </w:p>
    <w:p w14:paraId="18A46715" w14:textId="667D8F0D" w:rsidR="00A36F28" w:rsidRPr="00BD6485" w:rsidRDefault="00E06508" w:rsidP="00E06508">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B0F0"/>
          <w:kern w:val="0"/>
          <w:sz w:val="24"/>
          <w:szCs w:val="24"/>
          <w14:ligatures w14:val="none"/>
        </w:rPr>
        <w:t xml:space="preserve"> Presenter</w:t>
      </w:r>
      <w:r w:rsidR="00A36F28" w:rsidRPr="00BD6485">
        <w:rPr>
          <w:rFonts w:ascii="Bookman Old Style" w:eastAsia="Calibri" w:hAnsi="Bookman Old Style" w:cs="Times New Roman"/>
          <w:b/>
          <w:bCs/>
          <w:color w:val="000000"/>
          <w:kern w:val="0"/>
          <w:sz w:val="24"/>
          <w:szCs w:val="24"/>
          <w14:ligatures w14:val="none"/>
        </w:rPr>
        <w:t>:</w:t>
      </w:r>
    </w:p>
    <w:p w14:paraId="761343F4" w14:textId="6A75E10C" w:rsidR="00A36F28" w:rsidRPr="00BD6485" w:rsidRDefault="00BB188B" w:rsidP="00A36F28">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 xml:space="preserve">Dear </w:t>
      </w:r>
      <w:r w:rsidR="00A36F28" w:rsidRPr="00BD6485">
        <w:rPr>
          <w:rFonts w:ascii="Bookman Old Style" w:eastAsia="Calibri" w:hAnsi="Bookman Old Style" w:cs="Times New Roman"/>
          <w:b/>
          <w:bCs/>
          <w:color w:val="000000"/>
          <w:kern w:val="0"/>
          <w:sz w:val="24"/>
          <w:szCs w:val="24"/>
          <w14:ligatures w14:val="none"/>
        </w:rPr>
        <w:t>colleagues, friends and true maritime supporters,</w:t>
      </w:r>
    </w:p>
    <w:p w14:paraId="1F67D925" w14:textId="77777777" w:rsidR="00613D08" w:rsidRPr="00BD6485" w:rsidRDefault="00613D08" w:rsidP="00613D08">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This concludes today's journey, filled with inspiring ideas, lively discussions, and fantastic energy.</w:t>
      </w:r>
    </w:p>
    <w:p w14:paraId="6E0220BA" w14:textId="77777777" w:rsidR="00613D08" w:rsidRPr="00BD6485" w:rsidRDefault="00613D08" w:rsidP="00613D08">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 sincerely thank you for your commitment, activity, and wonderful suggestions, which made today's seminar so special and successful.</w:t>
      </w:r>
    </w:p>
    <w:p w14:paraId="62AE79ED" w14:textId="77777777" w:rsidR="00613D08" w:rsidRPr="00BD6485" w:rsidRDefault="00613D08" w:rsidP="00613D08">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 hope that each of us will walk away today not only with new knowledge but also with inspiration for real action towards a more sustainable and successful maritime industry.</w:t>
      </w:r>
    </w:p>
    <w:p w14:paraId="5A886AC3" w14:textId="77777777" w:rsidR="00613D08" w:rsidRPr="00BD6485" w:rsidRDefault="00613D08" w:rsidP="00613D08">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A special thank you to our wonderful presenters and to all of you - the participants - whose enthusiasm made our day so meaningful and rewarding.</w:t>
      </w:r>
    </w:p>
    <w:p w14:paraId="441B65BD" w14:textId="77777777" w:rsidR="00613D08" w:rsidRPr="00BD6485" w:rsidRDefault="00613D08" w:rsidP="00613D08">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ishing you exciting new encounters, success in your work and a fair wind</w:t>
      </w:r>
    </w:p>
    <w:p w14:paraId="3E74A9BC" w14:textId="6A1AE8D0" w:rsidR="00613D08" w:rsidRPr="00BD6485" w:rsidRDefault="00613D08" w:rsidP="00613D08">
      <w:pPr>
        <w:tabs>
          <w:tab w:val="left" w:pos="0"/>
        </w:tabs>
        <w:adjustRightInd w:val="0"/>
        <w:spacing w:line="360" w:lineRule="auto"/>
        <w:jc w:val="center"/>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n all that you do,</w:t>
      </w:r>
      <w:r w:rsidRPr="00BD6485">
        <w:rPr>
          <w:rFonts w:ascii="Bookman Old Style" w:eastAsia="Calibri" w:hAnsi="Bookman Old Style" w:cs="Times New Roman"/>
          <w:color w:val="000000"/>
          <w:kern w:val="0"/>
          <w:sz w:val="24"/>
          <w:szCs w:val="24"/>
          <w14:ligatures w14:val="none"/>
        </w:rPr>
        <w:br/>
        <w:t>I close the formal part of the seminar.</w:t>
      </w:r>
    </w:p>
    <w:p w14:paraId="67C35030" w14:textId="6840ACEA" w:rsidR="00A36F28" w:rsidRPr="00BD6485" w:rsidRDefault="00613D08" w:rsidP="00613D08">
      <w:pPr>
        <w:tabs>
          <w:tab w:val="left" w:pos="0"/>
        </w:tabs>
        <w:adjustRightInd w:val="0"/>
        <w:spacing w:line="360" w:lineRule="auto"/>
        <w:jc w:val="center"/>
        <w:rPr>
          <w:rFonts w:ascii="Bookman Old Style" w:eastAsia="Calibri" w:hAnsi="Bookman Old Style" w:cs="Times New Roman"/>
          <w:color w:val="000000"/>
          <w:kern w:val="0"/>
          <w:sz w:val="32"/>
          <w:szCs w:val="32"/>
          <w14:ligatures w14:val="none"/>
        </w:rPr>
      </w:pPr>
      <w:r w:rsidRPr="00BD6485">
        <w:rPr>
          <w:rFonts w:ascii="Bookman Old Style" w:eastAsia="Calibri" w:hAnsi="Bookman Old Style" w:cs="Times New Roman"/>
          <w:b/>
          <w:bCs/>
          <w:color w:val="00B0F0"/>
          <w:kern w:val="0"/>
          <w:sz w:val="32"/>
          <w:szCs w:val="32"/>
          <w14:ligatures w14:val="none"/>
        </w:rPr>
        <w:t xml:space="preserve">Stay healthy, inspired and see you on new sea adventures </w:t>
      </w:r>
      <w:r w:rsidR="00E06508" w:rsidRPr="00BD6485">
        <w:rPr>
          <w:rFonts w:ascii="Segoe UI Emoji" w:eastAsia="Calibri" w:hAnsi="Segoe UI Emoji" w:cs="Segoe UI Emoji"/>
          <w:color w:val="000000" w:themeColor="text1"/>
          <w:kern w:val="0"/>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00E06508" w:rsidRPr="00BD6485">
        <w:rPr>
          <w:rFonts w:ascii="Segoe UI Emoji" w:eastAsia="Calibri" w:hAnsi="Segoe UI Emoji" w:cs="Segoe UI Emoji"/>
          <w:color w:val="00B0F0"/>
          <w:kern w:val="0"/>
          <w:sz w:val="32"/>
          <w:szCs w:val="32"/>
          <w14:ligatures w14:val="none"/>
        </w:rPr>
        <w:t>🚩</w:t>
      </w:r>
    </w:p>
    <w:p w14:paraId="4A4661FF" w14:textId="276CF61A" w:rsidR="00097FD9" w:rsidRPr="00BD6485" w:rsidRDefault="00097FD9" w:rsidP="00470650">
      <w:pPr>
        <w:tabs>
          <w:tab w:val="left" w:pos="0"/>
        </w:tabs>
        <w:adjustRightInd w:val="0"/>
        <w:spacing w:line="360" w:lineRule="auto"/>
        <w:jc w:val="both"/>
        <w:rPr>
          <w:rFonts w:ascii="Bookman Old Style" w:eastAsia="Calibri" w:hAnsi="Bookman Old Style" w:cs="Times New Roman"/>
          <w:b/>
          <w:bCs/>
          <w:color w:val="00B0F0"/>
          <w:kern w:val="0"/>
          <w:sz w:val="24"/>
          <w:szCs w:val="24"/>
          <w14:ligatures w14:val="none"/>
        </w:rPr>
      </w:pPr>
      <w:r w:rsidRPr="00BD6485">
        <w:rPr>
          <w:rFonts w:ascii="Bookman Old Style" w:eastAsia="Calibri" w:hAnsi="Bookman Old Style" w:cs="Times New Roman"/>
          <w:b/>
          <w:bCs/>
          <w:color w:val="00B0F0"/>
          <w:kern w:val="0"/>
          <w:sz w:val="24"/>
          <w:szCs w:val="24"/>
          <w14:ligatures w14:val="none"/>
        </w:rPr>
        <w:t>(</w:t>
      </w:r>
      <w:r w:rsidR="00470650" w:rsidRPr="00BD6485">
        <w:rPr>
          <w:rFonts w:ascii="Bookman Old Style" w:eastAsia="Calibri" w:hAnsi="Bookman Old Style" w:cs="Times New Roman"/>
          <w:b/>
          <w:bCs/>
          <w:color w:val="00B0F0"/>
          <w:kern w:val="0"/>
          <w:sz w:val="24"/>
          <w:szCs w:val="24"/>
          <w14:ligatures w14:val="none"/>
        </w:rPr>
        <w:t>Moderator Notes</w:t>
      </w:r>
      <w:r w:rsidRPr="00BD6485">
        <w:rPr>
          <w:rFonts w:ascii="Bookman Old Style" w:eastAsia="Calibri" w:hAnsi="Bookman Old Style" w:cs="Times New Roman"/>
          <w:b/>
          <w:bCs/>
          <w:color w:val="00B0F0"/>
          <w:kern w:val="0"/>
          <w:sz w:val="24"/>
          <w:szCs w:val="24"/>
          <w14:ligatures w14:val="none"/>
        </w:rPr>
        <w:t>)</w:t>
      </w:r>
    </w:p>
    <w:p w14:paraId="3B20DC59" w14:textId="7E604323" w:rsidR="00097FD9" w:rsidRPr="00BD6485" w:rsidRDefault="00097FD9" w:rsidP="00097FD9">
      <w:pPr>
        <w:tabs>
          <w:tab w:val="left" w:pos="0"/>
        </w:tabs>
        <w:adjustRightInd w:val="0"/>
        <w:spacing w:line="360" w:lineRule="auto"/>
        <w:jc w:val="both"/>
        <w:rPr>
          <w:rFonts w:ascii="Bookman Old Style" w:eastAsia="Calibri" w:hAnsi="Bookman Old Style" w:cs="Times New Roman"/>
          <w:b/>
          <w:bCs/>
          <w:color w:val="000000"/>
          <w:kern w:val="0"/>
          <w:sz w:val="24"/>
          <w:szCs w:val="24"/>
          <w14:ligatures w14:val="none"/>
        </w:rPr>
      </w:pPr>
      <w:r w:rsidRPr="00BD6485">
        <w:rPr>
          <w:rFonts w:ascii="Segoe UI Emoji" w:eastAsia="Calibri" w:hAnsi="Segoe UI Emoji" w:cs="Segoe UI Emoji"/>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w:t>
      </w:r>
      <w:r w:rsidR="00470650" w:rsidRPr="00BD6485">
        <w:rPr>
          <w:rFonts w:ascii="Bookman Old Style" w:eastAsia="Calibri" w:hAnsi="Bookman Old Style" w:cs="Times New Roman"/>
          <w:b/>
          <w:bCs/>
          <w:color w:val="000000"/>
          <w:kern w:val="0"/>
          <w:sz w:val="24"/>
          <w:szCs w:val="24"/>
          <w14:ligatures w14:val="none"/>
        </w:rPr>
        <w:t>Time management:</w:t>
      </w:r>
    </w:p>
    <w:p w14:paraId="43F29641" w14:textId="4D483723" w:rsidR="00470650" w:rsidRPr="00BD6485" w:rsidRDefault="00470650" w:rsidP="00470650">
      <w:pPr>
        <w:tabs>
          <w:tab w:val="left" w:pos="0"/>
        </w:tabs>
        <w:adjustRightInd w:val="0"/>
        <w:spacing w:line="360" w:lineRule="auto"/>
        <w:ind w:left="36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Periodically remind presenters and participants about the schedule. For example:</w:t>
      </w:r>
    </w:p>
    <w:p w14:paraId="4C7B13CE" w14:textId="77777777" w:rsidR="00470650" w:rsidRPr="00BD6485" w:rsidRDefault="00470650" w:rsidP="00470650">
      <w:pPr>
        <w:numPr>
          <w:ilvl w:val="1"/>
          <w:numId w:val="40"/>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We are doing great on time, let's keep this </w:t>
      </w:r>
      <w:proofErr w:type="gramStart"/>
      <w:r w:rsidRPr="00BD6485">
        <w:rPr>
          <w:rFonts w:ascii="Bookman Old Style" w:eastAsia="Calibri" w:hAnsi="Bookman Old Style" w:cs="Times New Roman"/>
          <w:color w:val="000000"/>
          <w:kern w:val="0"/>
          <w:sz w:val="24"/>
          <w:szCs w:val="24"/>
          <w14:ligatures w14:val="none"/>
        </w:rPr>
        <w:t>pace.“</w:t>
      </w:r>
      <w:proofErr w:type="gramEnd"/>
    </w:p>
    <w:p w14:paraId="28B397A9" w14:textId="77777777" w:rsidR="00470650" w:rsidRPr="00BD6485" w:rsidRDefault="00470650" w:rsidP="00470650">
      <w:pPr>
        <w:numPr>
          <w:ilvl w:val="1"/>
          <w:numId w:val="40"/>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lastRenderedPageBreak/>
        <w:t xml:space="preserve">„We're running slightly behind schedule; please keep the following presentations </w:t>
      </w:r>
      <w:proofErr w:type="gramStart"/>
      <w:r w:rsidRPr="00BD6485">
        <w:rPr>
          <w:rFonts w:ascii="Bookman Old Style" w:eastAsia="Calibri" w:hAnsi="Bookman Old Style" w:cs="Times New Roman"/>
          <w:color w:val="000000"/>
          <w:kern w:val="0"/>
          <w:sz w:val="24"/>
          <w:szCs w:val="24"/>
          <w14:ligatures w14:val="none"/>
        </w:rPr>
        <w:t>concise.“</w:t>
      </w:r>
      <w:proofErr w:type="gramEnd"/>
    </w:p>
    <w:p w14:paraId="56BB97ED" w14:textId="77777777" w:rsidR="00470650" w:rsidRPr="00BD6485" w:rsidRDefault="00470650" w:rsidP="00470650">
      <w:pPr>
        <w:tabs>
          <w:tab w:val="left" w:pos="0"/>
        </w:tabs>
        <w:adjustRightInd w:val="0"/>
        <w:spacing w:line="360" w:lineRule="auto"/>
        <w:ind w:left="360"/>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b/>
          <w:bCs/>
          <w:color w:val="000000"/>
          <w:kern w:val="0"/>
          <w:sz w:val="24"/>
          <w:szCs w:val="24"/>
          <w14:ligatures w14:val="none"/>
        </w:rPr>
        <w:t>Feedback:</w:t>
      </w:r>
      <w:r w:rsidRPr="00BD6485">
        <w:rPr>
          <w:rFonts w:ascii="Bookman Old Style" w:eastAsia="Calibri" w:hAnsi="Bookman Old Style" w:cs="Times New Roman"/>
          <w:color w:val="000000"/>
          <w:kern w:val="0"/>
          <w:sz w:val="24"/>
          <w:szCs w:val="24"/>
          <w14:ligatures w14:val="none"/>
        </w:rPr>
        <w:t xml:space="preserve"> Encourage participants to briefly share their feedback at the end of the session. For example:</w:t>
      </w:r>
    </w:p>
    <w:p w14:paraId="75C035C9" w14:textId="77777777" w:rsidR="00470650" w:rsidRPr="00BD6485" w:rsidRDefault="00470650" w:rsidP="00470650">
      <w:pPr>
        <w:numPr>
          <w:ilvl w:val="0"/>
          <w:numId w:val="40"/>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 xml:space="preserve">„Before we conclude, I'd appreciate hearing briefly about the most valuable insight you gained </w:t>
      </w:r>
      <w:proofErr w:type="gramStart"/>
      <w:r w:rsidRPr="00BD6485">
        <w:rPr>
          <w:rFonts w:ascii="Bookman Old Style" w:eastAsia="Calibri" w:hAnsi="Bookman Old Style" w:cs="Times New Roman"/>
          <w:color w:val="000000"/>
          <w:kern w:val="0"/>
          <w:sz w:val="24"/>
          <w:szCs w:val="24"/>
          <w14:ligatures w14:val="none"/>
        </w:rPr>
        <w:t>today.“</w:t>
      </w:r>
      <w:proofErr w:type="gramEnd"/>
    </w:p>
    <w:p w14:paraId="4948F612" w14:textId="7E946BD9" w:rsidR="008630E0" w:rsidRPr="00BD6485" w:rsidRDefault="008630E0" w:rsidP="008630E0">
      <w:p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Segoe UI Emoji" w:eastAsia="Calibri" w:hAnsi="Segoe UI Emoji" w:cs="Segoe UI Emoji"/>
          <w:bCs/>
          <w:color w:val="000000" w:themeColor="text1"/>
          <w:kern w:val="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w:t>
      </w:r>
      <w:r w:rsidRPr="00BD6485">
        <w:rPr>
          <w:rFonts w:ascii="Bookman Old Style" w:eastAsia="Calibri" w:hAnsi="Bookman Old Style" w:cs="Times New Roman"/>
          <w:b/>
          <w:bCs/>
          <w:color w:val="000000"/>
          <w:kern w:val="0"/>
          <w:sz w:val="24"/>
          <w:szCs w:val="24"/>
          <w14:ligatures w14:val="none"/>
        </w:rPr>
        <w:t xml:space="preserve"> Questions for discussion (note to </w:t>
      </w:r>
      <w:r w:rsidR="00BB152F" w:rsidRPr="00BD6485">
        <w:rPr>
          <w:rFonts w:ascii="Bookman Old Style" w:eastAsia="Calibri" w:hAnsi="Bookman Old Style" w:cs="Times New Roman"/>
          <w:b/>
          <w:bCs/>
          <w:color w:val="000000"/>
          <w:kern w:val="0"/>
          <w:sz w:val="24"/>
          <w:szCs w:val="24"/>
          <w14:ligatures w14:val="none"/>
        </w:rPr>
        <w:t>P</w:t>
      </w:r>
      <w:r w:rsidRPr="00BD6485">
        <w:rPr>
          <w:rFonts w:ascii="Bookman Old Style" w:eastAsia="Calibri" w:hAnsi="Bookman Old Style" w:cs="Times New Roman"/>
          <w:b/>
          <w:bCs/>
          <w:color w:val="000000"/>
          <w:kern w:val="0"/>
          <w:sz w:val="24"/>
          <w:szCs w:val="24"/>
          <w14:ligatures w14:val="none"/>
        </w:rPr>
        <w:t>resenter):</w:t>
      </w:r>
    </w:p>
    <w:p w14:paraId="56EFC67D"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In your opinion, what are the greatest practical challenges for achieving sustainable development in the maritime sector?</w:t>
      </w:r>
    </w:p>
    <w:p w14:paraId="479E8F63"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How can an entrepreneurial mindset positively influence onboard working culture?</w:t>
      </w:r>
    </w:p>
    <w:p w14:paraId="28EFAAF9"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hat are the concrete measures we can put in place to reduce plastic and packaging waste in the maritime industry?</w:t>
      </w:r>
    </w:p>
    <w:p w14:paraId="0D7EDC6A"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Do you think digital technologies are sufficiently embraced and effective in today's maritime logistics, and how can we improve them?</w:t>
      </w:r>
    </w:p>
    <w:p w14:paraId="56DA8CB2"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hat has been your personal experience in reducing food waste and using leftovers efficiently in ship kitchens?</w:t>
      </w:r>
    </w:p>
    <w:p w14:paraId="19547FBA"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hat do you think are the most important indicators to monitor when monitoring the environmental impact of ship kitchens?</w:t>
      </w:r>
    </w:p>
    <w:p w14:paraId="59B4CE19"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hat challenges do you face in the sustainable sourcing and use of seasonal products in the seafood industry?</w:t>
      </w:r>
    </w:p>
    <w:p w14:paraId="08537285"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How do you think more maritime entrepreneurs can be encouraged to apply sustainable and environmentally friendly practices in their work?</w:t>
      </w:r>
    </w:p>
    <w:p w14:paraId="045D1F34" w14:textId="77777777" w:rsidR="00613D08" w:rsidRPr="00BD6485" w:rsidRDefault="00613D08" w:rsidP="00613D08">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hich best practices from other industries can we apply in the maritime sector to increase sustainability?</w:t>
      </w:r>
    </w:p>
    <w:p w14:paraId="16AAD3E1" w14:textId="6FD339BC" w:rsidR="0050711C" w:rsidRPr="00BD6485" w:rsidRDefault="00613D08" w:rsidP="00252BC2">
      <w:pPr>
        <w:numPr>
          <w:ilvl w:val="0"/>
          <w:numId w:val="39"/>
        </w:numPr>
        <w:tabs>
          <w:tab w:val="left" w:pos="0"/>
        </w:tabs>
        <w:adjustRightInd w:val="0"/>
        <w:spacing w:line="360" w:lineRule="auto"/>
        <w:jc w:val="both"/>
        <w:rPr>
          <w:rFonts w:ascii="Bookman Old Style" w:eastAsia="Calibri" w:hAnsi="Bookman Old Style" w:cs="Times New Roman"/>
          <w:color w:val="000000"/>
          <w:kern w:val="0"/>
          <w:sz w:val="24"/>
          <w:szCs w:val="24"/>
          <w14:ligatures w14:val="none"/>
        </w:rPr>
      </w:pPr>
      <w:r w:rsidRPr="00BD6485">
        <w:rPr>
          <w:rFonts w:ascii="Bookman Old Style" w:eastAsia="Calibri" w:hAnsi="Bookman Old Style" w:cs="Times New Roman"/>
          <w:color w:val="000000"/>
          <w:kern w:val="0"/>
          <w:sz w:val="24"/>
          <w:szCs w:val="24"/>
          <w14:ligatures w14:val="none"/>
        </w:rPr>
        <w:t>What is the most important thing you learned today that you would immediately apply to your practice or work?</w:t>
      </w:r>
    </w:p>
    <w:sectPr w:rsidR="0050711C" w:rsidRPr="00BD6485">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82FC09" w14:textId="77777777" w:rsidR="000660B6" w:rsidRDefault="000660B6" w:rsidP="004458B8">
      <w:pPr>
        <w:spacing w:after="0" w:line="240" w:lineRule="auto"/>
      </w:pPr>
      <w:r>
        <w:separator/>
      </w:r>
    </w:p>
  </w:endnote>
  <w:endnote w:type="continuationSeparator" w:id="0">
    <w:p w14:paraId="58415235" w14:textId="77777777" w:rsidR="000660B6" w:rsidRDefault="000660B6" w:rsidP="00445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515B3" w14:textId="77777777" w:rsidR="000660B6" w:rsidRDefault="000660B6" w:rsidP="004458B8">
      <w:pPr>
        <w:spacing w:after="0" w:line="240" w:lineRule="auto"/>
      </w:pPr>
      <w:r>
        <w:separator/>
      </w:r>
    </w:p>
  </w:footnote>
  <w:footnote w:type="continuationSeparator" w:id="0">
    <w:p w14:paraId="724F0213" w14:textId="77777777" w:rsidR="000660B6" w:rsidRDefault="000660B6" w:rsidP="00445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C3B55" w14:textId="07CF23B9" w:rsidR="004458B8" w:rsidRDefault="004458B8">
    <w:pPr>
      <w:pStyle w:val="af1"/>
    </w:pPr>
    <w:r w:rsidRPr="004458B8">
      <w:rPr>
        <w:rFonts w:ascii="Times New Roman" w:eastAsia="Arial" w:hAnsi="Times New Roman" w:cs="Times New Roman"/>
        <w:noProof/>
        <w:kern w:val="0"/>
        <w:sz w:val="20"/>
        <w:szCs w:val="20"/>
        <w:lang w:val="en-US"/>
        <w14:ligatures w14:val="none"/>
      </w:rPr>
      <mc:AlternateContent>
        <mc:Choice Requires="wpg">
          <w:drawing>
            <wp:anchor distT="0" distB="0" distL="114300" distR="114300" simplePos="0" relativeHeight="251659264" behindDoc="0" locked="0" layoutInCell="1" allowOverlap="1" wp14:anchorId="309A34C5" wp14:editId="334E1B8D">
              <wp:simplePos x="0" y="0"/>
              <wp:positionH relativeFrom="column">
                <wp:posOffset>-114852</wp:posOffset>
              </wp:positionH>
              <wp:positionV relativeFrom="paragraph">
                <wp:posOffset>-335722</wp:posOffset>
              </wp:positionV>
              <wp:extent cx="6190642" cy="839912"/>
              <wp:effectExtent l="0" t="0" r="635" b="0"/>
              <wp:wrapNone/>
              <wp:docPr id="69106466" name="Групиране 4"/>
              <wp:cNvGraphicFramePr/>
              <a:graphic xmlns:a="http://schemas.openxmlformats.org/drawingml/2006/main">
                <a:graphicData uri="http://schemas.microsoft.com/office/word/2010/wordprocessingGroup">
                  <wpg:wgp>
                    <wpg:cNvGrpSpPr/>
                    <wpg:grpSpPr>
                      <a:xfrm>
                        <a:off x="0" y="0"/>
                        <a:ext cx="6190642" cy="839912"/>
                        <a:chOff x="0" y="0"/>
                        <a:chExt cx="6190642" cy="839912"/>
                      </a:xfrm>
                    </wpg:grpSpPr>
                    <pic:pic xmlns:pic="http://schemas.openxmlformats.org/drawingml/2006/picture">
                      <pic:nvPicPr>
                        <pic:cNvPr id="1849749676" name="Picture 4" descr="EU logos for funding">
                          <a:extLst>
                            <a:ext uri="{FF2B5EF4-FFF2-40B4-BE49-F238E27FC236}">
                              <a16:creationId xmlns:a16="http://schemas.microsoft.com/office/drawing/2014/main" id="{6E3F07EC-3A2A-90A3-0A0D-D91AF02DD426}"/>
                            </a:ext>
                          </a:extLst>
                        </pic:cNvPr>
                        <pic:cNvPicPr>
                          <a:picLocks noChangeAspect="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4418"/>
                          <a:ext cx="1590040" cy="326390"/>
                        </a:xfrm>
                        <a:prstGeom prst="rect">
                          <a:avLst/>
                        </a:prstGeom>
                        <a:noFill/>
                      </pic:spPr>
                    </pic:pic>
                    <pic:pic xmlns:pic="http://schemas.openxmlformats.org/drawingml/2006/picture">
                      <pic:nvPicPr>
                        <pic:cNvPr id="1288794279"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2676939" y="39757"/>
                          <a:ext cx="385445" cy="363220"/>
                        </a:xfrm>
                        <a:prstGeom prst="rect">
                          <a:avLst/>
                        </a:prstGeom>
                      </pic:spPr>
                    </pic:pic>
                    <pic:pic xmlns:pic="http://schemas.openxmlformats.org/drawingml/2006/picture">
                      <pic:nvPicPr>
                        <pic:cNvPr id="1464372604"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3896139" y="35339"/>
                          <a:ext cx="458470" cy="407035"/>
                        </a:xfrm>
                        <a:prstGeom prst="rect">
                          <a:avLst/>
                        </a:prstGeom>
                      </pic:spPr>
                    </pic:pic>
                    <pic:pic xmlns:pic="http://schemas.openxmlformats.org/drawingml/2006/picture">
                      <pic:nvPicPr>
                        <pic:cNvPr id="2133693941"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4598504" y="83931"/>
                          <a:ext cx="582930" cy="278130"/>
                        </a:xfrm>
                        <a:prstGeom prst="rect">
                          <a:avLst/>
                        </a:prstGeom>
                      </pic:spPr>
                    </pic:pic>
                    <pic:pic xmlns:pic="http://schemas.openxmlformats.org/drawingml/2006/picture">
                      <pic:nvPicPr>
                        <pic:cNvPr id="1576890728"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2027582" y="0"/>
                          <a:ext cx="424815" cy="431165"/>
                        </a:xfrm>
                        <a:prstGeom prst="rect">
                          <a:avLst/>
                        </a:prstGeom>
                      </pic:spPr>
                    </pic:pic>
                    <pic:pic xmlns:pic="http://schemas.openxmlformats.org/drawingml/2006/picture">
                      <pic:nvPicPr>
                        <pic:cNvPr id="2065055058"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3207026" y="61844"/>
                          <a:ext cx="485775" cy="332105"/>
                        </a:xfrm>
                        <a:prstGeom prst="rect">
                          <a:avLst/>
                        </a:prstGeom>
                      </pic:spPr>
                    </pic:pic>
                    <pic:pic xmlns:pic="http://schemas.openxmlformats.org/drawingml/2006/picture">
                      <pic:nvPicPr>
                        <pic:cNvPr id="1629109080"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5380382" y="30922"/>
                          <a:ext cx="810260" cy="808990"/>
                        </a:xfrm>
                        <a:prstGeom prst="rect">
                          <a:avLst/>
                        </a:prstGeom>
                      </pic:spPr>
                    </pic:pic>
                  </wpg:wgp>
                </a:graphicData>
              </a:graphic>
            </wp:anchor>
          </w:drawing>
        </mc:Choice>
        <mc:Fallback>
          <w:pict>
            <v:group w14:anchorId="23CF3792" id="Групиране 4" o:spid="_x0000_s1026" style="position:absolute;margin-left:-9.05pt;margin-top:-26.45pt;width:487.45pt;height:66.15pt;z-index:251659264" coordsize="61906,8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EU logos for funding" style="position:absolute;top:44;width:15900;height:3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">
                <v:imagedata r:id="rId8" o:title="EU logos for funding" cropright="35074f"/>
              </v:shape>
              <v:shape id="Picture 3" o:spid="_x0000_s1028" type="#_x0000_t75" style="position:absolute;left:26769;top:397;width:3854;height: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">
                <v:imagedata r:id="rId9" o:title=""/>
              </v:shape>
              <v:shape id="Picture 14" o:spid="_x0000_s1029" type="#_x0000_t75" style="position:absolute;left:38961;top:353;width:4585;height:4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">
                <v:imagedata r:id="rId10" o:title=""/>
              </v:shape>
              <v:shape id="Picture 17" o:spid="_x0000_s1030" type="#_x0000_t75" style="position:absolute;left:45985;top:839;width:5829;height:2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">
                <v:imagedata r:id="rId11" o:title=""/>
              </v:shape>
              <v:shape id="Picture 33" o:spid="_x0000_s1031" type="#_x0000_t75" style="position:absolute;left:20275;width:4248;height:4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">
                <v:imagedata r:id="rId12" o:title=""/>
              </v:shape>
              <v:shape id="Picture 34" o:spid="_x0000_s1032" type="#_x0000_t75" style="position:absolute;left:32070;top:618;width:4858;height:3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">
                <v:imagedata r:id="rId13" o:title=""/>
              </v:shape>
              <v:shape id="Picture 35" o:spid="_x0000_s1033" type="#_x0000_t75" style="position:absolute;left:53803;top:309;width:8103;height:8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">
                <v:imagedata r:id="rId1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75C0F"/>
    <w:multiLevelType w:val="multilevel"/>
    <w:tmpl w:val="D77C5582"/>
    <w:lvl w:ilvl="0">
      <w:start w:val="1"/>
      <w:numFmt w:val="bullet"/>
      <w:lvlText w:val="■"/>
      <w:lvlJc w:val="left"/>
      <w:pPr>
        <w:tabs>
          <w:tab w:val="num" w:pos="720"/>
        </w:tabs>
        <w:ind w:left="720" w:hanging="360"/>
      </w:pPr>
      <w:rPr>
        <w:rFonts w:ascii="Courier New" w:hAnsi="Courier New" w:cs="Courier New" w:hint="default"/>
        <w:color w:val="00B0F0"/>
        <w:spacing w:val="0"/>
        <w:position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E1E62"/>
    <w:multiLevelType w:val="multilevel"/>
    <w:tmpl w:val="3AAC2398"/>
    <w:lvl w:ilvl="0">
      <w:start w:val="1"/>
      <w:numFmt w:val="bullet"/>
      <w:lvlText w:val="■"/>
      <w:lvlJc w:val="left"/>
      <w:pPr>
        <w:tabs>
          <w:tab w:val="num" w:pos="720"/>
        </w:tabs>
        <w:ind w:left="720" w:hanging="360"/>
      </w:pPr>
      <w:rPr>
        <w:rFonts w:ascii="Courier New" w:hAnsi="Courier New" w:cs="Courier New" w:hint="default"/>
        <w:color w:val="00B0F0"/>
        <w:spacing w:val="0"/>
        <w:position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503F2"/>
    <w:multiLevelType w:val="hybridMultilevel"/>
    <w:tmpl w:val="14181A42"/>
    <w:lvl w:ilvl="0" w:tplc="40464792">
      <w:start w:val="1"/>
      <w:numFmt w:val="bullet"/>
      <w:lvlText w:val="−"/>
      <w:lvlJc w:val="left"/>
      <w:pPr>
        <w:ind w:left="720" w:hanging="360"/>
      </w:pPr>
      <w:rPr>
        <w:rFonts w:ascii="Courier New" w:hAnsi="Courier New" w:cs="Courier New" w:hint="default"/>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86661C3"/>
    <w:multiLevelType w:val="multilevel"/>
    <w:tmpl w:val="9702979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8D04BE7"/>
    <w:multiLevelType w:val="hybridMultilevel"/>
    <w:tmpl w:val="5D26CF10"/>
    <w:lvl w:ilvl="0" w:tplc="40464792">
      <w:start w:val="1"/>
      <w:numFmt w:val="bullet"/>
      <w:lvlText w:val="−"/>
      <w:lvlJc w:val="left"/>
      <w:pPr>
        <w:ind w:left="720" w:hanging="360"/>
      </w:pPr>
      <w:rPr>
        <w:rFonts w:ascii="Courier New" w:hAnsi="Courier New" w:cs="Courier New" w:hint="default"/>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80F2825"/>
    <w:multiLevelType w:val="multilevel"/>
    <w:tmpl w:val="C088A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56435D"/>
    <w:multiLevelType w:val="multilevel"/>
    <w:tmpl w:val="372E2EDC"/>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20202C3D"/>
    <w:multiLevelType w:val="hybridMultilevel"/>
    <w:tmpl w:val="9A008942"/>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AC380A"/>
    <w:multiLevelType w:val="hybridMultilevel"/>
    <w:tmpl w:val="1C66BBA6"/>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815730D"/>
    <w:multiLevelType w:val="hybridMultilevel"/>
    <w:tmpl w:val="3AB23616"/>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DF3E33"/>
    <w:multiLevelType w:val="hybridMultilevel"/>
    <w:tmpl w:val="DED41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C282489"/>
    <w:multiLevelType w:val="multilevel"/>
    <w:tmpl w:val="C4B6F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C67585"/>
    <w:multiLevelType w:val="hybridMultilevel"/>
    <w:tmpl w:val="62EECB36"/>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E1478D0"/>
    <w:multiLevelType w:val="multilevel"/>
    <w:tmpl w:val="C946014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07B1F4A"/>
    <w:multiLevelType w:val="multilevel"/>
    <w:tmpl w:val="1460EB5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437683C"/>
    <w:multiLevelType w:val="hybridMultilevel"/>
    <w:tmpl w:val="256611A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35AC36FA"/>
    <w:multiLevelType w:val="multilevel"/>
    <w:tmpl w:val="A4A26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2D298D"/>
    <w:multiLevelType w:val="hybridMultilevel"/>
    <w:tmpl w:val="6BD6572E"/>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69952B6"/>
    <w:multiLevelType w:val="multilevel"/>
    <w:tmpl w:val="BBCC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866DDB"/>
    <w:multiLevelType w:val="hybridMultilevel"/>
    <w:tmpl w:val="776E430C"/>
    <w:lvl w:ilvl="0" w:tplc="40464792">
      <w:start w:val="1"/>
      <w:numFmt w:val="bullet"/>
      <w:lvlText w:val="−"/>
      <w:lvlJc w:val="left"/>
      <w:pPr>
        <w:ind w:left="720" w:hanging="360"/>
      </w:pPr>
      <w:rPr>
        <w:rFonts w:ascii="Courier New" w:hAnsi="Courier New" w:cs="Courier New" w:hint="default"/>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76B20FF"/>
    <w:multiLevelType w:val="hybridMultilevel"/>
    <w:tmpl w:val="82C0908C"/>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BA5188"/>
    <w:multiLevelType w:val="hybridMultilevel"/>
    <w:tmpl w:val="0610D470"/>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4FA412C"/>
    <w:multiLevelType w:val="hybridMultilevel"/>
    <w:tmpl w:val="E910AF34"/>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5AE2A1F"/>
    <w:multiLevelType w:val="multilevel"/>
    <w:tmpl w:val="3DF8AF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61748A"/>
    <w:multiLevelType w:val="multilevel"/>
    <w:tmpl w:val="4670C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A30173"/>
    <w:multiLevelType w:val="multilevel"/>
    <w:tmpl w:val="A042705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9C625BC"/>
    <w:multiLevelType w:val="hybridMultilevel"/>
    <w:tmpl w:val="97AAC5F6"/>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E365369"/>
    <w:multiLevelType w:val="hybridMultilevel"/>
    <w:tmpl w:val="7884F46A"/>
    <w:lvl w:ilvl="0" w:tplc="0488577A">
      <w:start w:val="1"/>
      <w:numFmt w:val="bullet"/>
      <w:lvlText w:val="■"/>
      <w:lvlJc w:val="left"/>
      <w:pPr>
        <w:ind w:left="720" w:hanging="360"/>
      </w:pPr>
      <w:rPr>
        <w:rFonts w:ascii="Courier New" w:hAnsi="Courier New" w:cs="Courier New" w:hint="default"/>
        <w:color w:val="00B0F0"/>
        <w:spacing w:val="0"/>
        <w:position w:val="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E7A1672"/>
    <w:multiLevelType w:val="multilevel"/>
    <w:tmpl w:val="A05EA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C072BC"/>
    <w:multiLevelType w:val="multilevel"/>
    <w:tmpl w:val="D6E82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B2346D"/>
    <w:multiLevelType w:val="multilevel"/>
    <w:tmpl w:val="DA04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F87301"/>
    <w:multiLevelType w:val="hybridMultilevel"/>
    <w:tmpl w:val="5FD4DE72"/>
    <w:lvl w:ilvl="0" w:tplc="98D6BE46">
      <w:start w:val="1"/>
      <w:numFmt w:val="bullet"/>
      <w:lvlText w:val="−"/>
      <w:lvlJc w:val="left"/>
      <w:pPr>
        <w:ind w:left="720" w:hanging="360"/>
      </w:pPr>
      <w:rPr>
        <w:rFonts w:ascii="Courier New" w:hAnsi="Courier New" w:cs="Times New Roman" w:hint="default"/>
        <w:spacing w:val="0"/>
        <w:position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944F5C"/>
    <w:multiLevelType w:val="multilevel"/>
    <w:tmpl w:val="AEC2DCEE"/>
    <w:lvl w:ilvl="0">
      <w:start w:val="1"/>
      <w:numFmt w:val="bullet"/>
      <w:lvlText w:val="■"/>
      <w:lvlJc w:val="left"/>
      <w:pPr>
        <w:tabs>
          <w:tab w:val="num" w:pos="720"/>
        </w:tabs>
        <w:ind w:left="720" w:hanging="360"/>
      </w:pPr>
      <w:rPr>
        <w:rFonts w:ascii="Courier New" w:hAnsi="Courier New" w:cs="Courier New" w:hint="default"/>
        <w:color w:val="00B0F0"/>
        <w:spacing w:val="0"/>
        <w:position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4845AC"/>
    <w:multiLevelType w:val="multilevel"/>
    <w:tmpl w:val="5620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C877C3"/>
    <w:multiLevelType w:val="multilevel"/>
    <w:tmpl w:val="AECC499E"/>
    <w:lvl w:ilvl="0">
      <w:start w:val="1"/>
      <w:numFmt w:val="bullet"/>
      <w:lvlText w:val="■"/>
      <w:lvlJc w:val="left"/>
      <w:pPr>
        <w:tabs>
          <w:tab w:val="num" w:pos="720"/>
        </w:tabs>
        <w:ind w:left="720" w:hanging="360"/>
      </w:pPr>
      <w:rPr>
        <w:rFonts w:ascii="Courier New" w:hAnsi="Courier New" w:cs="Courier New" w:hint="default"/>
        <w:color w:val="00B0F0"/>
        <w:spacing w:val="0"/>
        <w:position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B71A7A"/>
    <w:multiLevelType w:val="singleLevel"/>
    <w:tmpl w:val="EA6CC65E"/>
    <w:lvl w:ilvl="0">
      <w:start w:val="1"/>
      <w:numFmt w:val="decimal"/>
      <w:lvlText w:val="%1."/>
      <w:lvlJc w:val="left"/>
      <w:pPr>
        <w:tabs>
          <w:tab w:val="num" w:pos="360"/>
        </w:tabs>
        <w:ind w:left="360" w:hanging="360"/>
      </w:pPr>
      <w:rPr>
        <w:lang w:val="ru-RU"/>
      </w:rPr>
    </w:lvl>
  </w:abstractNum>
  <w:abstractNum w:abstractNumId="36" w15:restartNumberingAfterBreak="0">
    <w:nsid w:val="7EB23D47"/>
    <w:multiLevelType w:val="multilevel"/>
    <w:tmpl w:val="238892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6124118">
    <w:abstractNumId w:val="35"/>
  </w:num>
  <w:num w:numId="2" w16cid:durableId="828598921">
    <w:abstractNumId w:val="6"/>
  </w:num>
  <w:num w:numId="3" w16cid:durableId="1325890533">
    <w:abstractNumId w:val="3"/>
  </w:num>
  <w:num w:numId="4" w16cid:durableId="922107436">
    <w:abstractNumId w:val="14"/>
  </w:num>
  <w:num w:numId="5" w16cid:durableId="820926026">
    <w:abstractNumId w:val="35"/>
    <w:lvlOverride w:ilvl="0">
      <w:startOverride w:val="1"/>
    </w:lvlOverride>
  </w:num>
  <w:num w:numId="6" w16cid:durableId="15878102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3656133">
    <w:abstractNumId w:val="3"/>
  </w:num>
  <w:num w:numId="8" w16cid:durableId="67622884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8211115">
    <w:abstractNumId w:val="25"/>
  </w:num>
  <w:num w:numId="10" w16cid:durableId="1140195705">
    <w:abstractNumId w:val="13"/>
  </w:num>
  <w:num w:numId="11" w16cid:durableId="235864886">
    <w:abstractNumId w:val="23"/>
  </w:num>
  <w:num w:numId="12" w16cid:durableId="331035075">
    <w:abstractNumId w:val="36"/>
  </w:num>
  <w:num w:numId="13" w16cid:durableId="1036851112">
    <w:abstractNumId w:val="16"/>
  </w:num>
  <w:num w:numId="14" w16cid:durableId="204566184">
    <w:abstractNumId w:val="31"/>
  </w:num>
  <w:num w:numId="15" w16cid:durableId="1811904029">
    <w:abstractNumId w:val="4"/>
  </w:num>
  <w:num w:numId="16" w16cid:durableId="1784570520">
    <w:abstractNumId w:val="19"/>
  </w:num>
  <w:num w:numId="17" w16cid:durableId="363018196">
    <w:abstractNumId w:val="2"/>
  </w:num>
  <w:num w:numId="18" w16cid:durableId="1135372517">
    <w:abstractNumId w:val="10"/>
  </w:num>
  <w:num w:numId="19" w16cid:durableId="272515443">
    <w:abstractNumId w:val="1"/>
  </w:num>
  <w:num w:numId="20" w16cid:durableId="1141073954">
    <w:abstractNumId w:val="29"/>
  </w:num>
  <w:num w:numId="21" w16cid:durableId="1786457516">
    <w:abstractNumId w:val="0"/>
  </w:num>
  <w:num w:numId="22" w16cid:durableId="1304505815">
    <w:abstractNumId w:val="32"/>
  </w:num>
  <w:num w:numId="23" w16cid:durableId="1257444935">
    <w:abstractNumId w:val="33"/>
  </w:num>
  <w:num w:numId="24" w16cid:durableId="390662605">
    <w:abstractNumId w:val="30"/>
  </w:num>
  <w:num w:numId="25" w16cid:durableId="916861156">
    <w:abstractNumId w:val="34"/>
  </w:num>
  <w:num w:numId="26" w16cid:durableId="1741295431">
    <w:abstractNumId w:val="20"/>
  </w:num>
  <w:num w:numId="27" w16cid:durableId="503933276">
    <w:abstractNumId w:val="12"/>
  </w:num>
  <w:num w:numId="28" w16cid:durableId="1298293340">
    <w:abstractNumId w:val="17"/>
  </w:num>
  <w:num w:numId="29" w16cid:durableId="1794325077">
    <w:abstractNumId w:val="7"/>
  </w:num>
  <w:num w:numId="30" w16cid:durableId="531066844">
    <w:abstractNumId w:val="15"/>
  </w:num>
  <w:num w:numId="31" w16cid:durableId="647900518">
    <w:abstractNumId w:val="26"/>
  </w:num>
  <w:num w:numId="32" w16cid:durableId="186524427">
    <w:abstractNumId w:val="9"/>
  </w:num>
  <w:num w:numId="33" w16cid:durableId="1082987205">
    <w:abstractNumId w:val="21"/>
  </w:num>
  <w:num w:numId="34" w16cid:durableId="637227707">
    <w:abstractNumId w:val="8"/>
  </w:num>
  <w:num w:numId="35" w16cid:durableId="358164371">
    <w:abstractNumId w:val="27"/>
  </w:num>
  <w:num w:numId="36" w16cid:durableId="1708676980">
    <w:abstractNumId w:val="22"/>
  </w:num>
  <w:num w:numId="37" w16cid:durableId="1426851727">
    <w:abstractNumId w:val="18"/>
  </w:num>
  <w:num w:numId="38" w16cid:durableId="1169100724">
    <w:abstractNumId w:val="11"/>
  </w:num>
  <w:num w:numId="39" w16cid:durableId="697698746">
    <w:abstractNumId w:val="24"/>
  </w:num>
  <w:num w:numId="40" w16cid:durableId="600142010">
    <w:abstractNumId w:val="5"/>
  </w:num>
  <w:num w:numId="41" w16cid:durableId="67943259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hideSpellingErrors/>
  <w:hideGrammaticalErrors/>
  <w:activeWritingStyle w:appName="MSWord" w:lang="en-GB"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MjcwMDA2MDewMDRU0lEKTi0uzszPAykwMqgFAAHx6QgtAAAA"/>
  </w:docVars>
  <w:rsids>
    <w:rsidRoot w:val="00533511"/>
    <w:rsid w:val="000066E6"/>
    <w:rsid w:val="00014CB2"/>
    <w:rsid w:val="0001507B"/>
    <w:rsid w:val="000150D4"/>
    <w:rsid w:val="00032598"/>
    <w:rsid w:val="00043F55"/>
    <w:rsid w:val="0005026B"/>
    <w:rsid w:val="000660B6"/>
    <w:rsid w:val="00082C13"/>
    <w:rsid w:val="000868E3"/>
    <w:rsid w:val="000873CA"/>
    <w:rsid w:val="00097FD9"/>
    <w:rsid w:val="000A70C9"/>
    <w:rsid w:val="000F3505"/>
    <w:rsid w:val="00110EB0"/>
    <w:rsid w:val="00112ED9"/>
    <w:rsid w:val="0012077F"/>
    <w:rsid w:val="001258DD"/>
    <w:rsid w:val="00133E0B"/>
    <w:rsid w:val="0015202B"/>
    <w:rsid w:val="001C3BE5"/>
    <w:rsid w:val="001D0F51"/>
    <w:rsid w:val="001D31CE"/>
    <w:rsid w:val="001D3E1C"/>
    <w:rsid w:val="001E17AC"/>
    <w:rsid w:val="00205C2B"/>
    <w:rsid w:val="00206057"/>
    <w:rsid w:val="00221B7C"/>
    <w:rsid w:val="00240E33"/>
    <w:rsid w:val="002425A3"/>
    <w:rsid w:val="00247DEC"/>
    <w:rsid w:val="00265344"/>
    <w:rsid w:val="0028367C"/>
    <w:rsid w:val="00283B43"/>
    <w:rsid w:val="00287DE1"/>
    <w:rsid w:val="00290229"/>
    <w:rsid w:val="002A16F4"/>
    <w:rsid w:val="002E4881"/>
    <w:rsid w:val="0030337D"/>
    <w:rsid w:val="00305FFE"/>
    <w:rsid w:val="003127C7"/>
    <w:rsid w:val="003369C4"/>
    <w:rsid w:val="00351AD7"/>
    <w:rsid w:val="00351B20"/>
    <w:rsid w:val="00354348"/>
    <w:rsid w:val="0035471C"/>
    <w:rsid w:val="00354A1E"/>
    <w:rsid w:val="003844D6"/>
    <w:rsid w:val="00385580"/>
    <w:rsid w:val="0038738C"/>
    <w:rsid w:val="003B5290"/>
    <w:rsid w:val="003B686C"/>
    <w:rsid w:val="003C523E"/>
    <w:rsid w:val="003F4ED7"/>
    <w:rsid w:val="00402BD3"/>
    <w:rsid w:val="00421BC4"/>
    <w:rsid w:val="00423449"/>
    <w:rsid w:val="004307FE"/>
    <w:rsid w:val="00430922"/>
    <w:rsid w:val="00430C00"/>
    <w:rsid w:val="00442BB0"/>
    <w:rsid w:val="004458B8"/>
    <w:rsid w:val="00456ED4"/>
    <w:rsid w:val="00470650"/>
    <w:rsid w:val="00482288"/>
    <w:rsid w:val="00483E25"/>
    <w:rsid w:val="00486B5F"/>
    <w:rsid w:val="00497564"/>
    <w:rsid w:val="004D1202"/>
    <w:rsid w:val="005016FE"/>
    <w:rsid w:val="0050711C"/>
    <w:rsid w:val="00526F1F"/>
    <w:rsid w:val="00533511"/>
    <w:rsid w:val="0054222B"/>
    <w:rsid w:val="005570D9"/>
    <w:rsid w:val="00580005"/>
    <w:rsid w:val="005805E3"/>
    <w:rsid w:val="00593585"/>
    <w:rsid w:val="005A42D3"/>
    <w:rsid w:val="005A5F85"/>
    <w:rsid w:val="005C3E9F"/>
    <w:rsid w:val="005C70C1"/>
    <w:rsid w:val="005D39BA"/>
    <w:rsid w:val="005D3B8F"/>
    <w:rsid w:val="005D72E3"/>
    <w:rsid w:val="005E0C95"/>
    <w:rsid w:val="005F58CD"/>
    <w:rsid w:val="006079ED"/>
    <w:rsid w:val="00613D08"/>
    <w:rsid w:val="0061637E"/>
    <w:rsid w:val="006258EB"/>
    <w:rsid w:val="00655F8C"/>
    <w:rsid w:val="006746D1"/>
    <w:rsid w:val="0069472B"/>
    <w:rsid w:val="006B7F5F"/>
    <w:rsid w:val="006C13CF"/>
    <w:rsid w:val="006C4911"/>
    <w:rsid w:val="006D1900"/>
    <w:rsid w:val="006D3D4B"/>
    <w:rsid w:val="0071731F"/>
    <w:rsid w:val="00720AB1"/>
    <w:rsid w:val="007407B6"/>
    <w:rsid w:val="00752861"/>
    <w:rsid w:val="00754A73"/>
    <w:rsid w:val="0077700E"/>
    <w:rsid w:val="007A4AFB"/>
    <w:rsid w:val="007C2686"/>
    <w:rsid w:val="007D3623"/>
    <w:rsid w:val="007F0BE3"/>
    <w:rsid w:val="007F435F"/>
    <w:rsid w:val="008038B0"/>
    <w:rsid w:val="008125FD"/>
    <w:rsid w:val="00814C70"/>
    <w:rsid w:val="00817DA0"/>
    <w:rsid w:val="0083429E"/>
    <w:rsid w:val="008630E0"/>
    <w:rsid w:val="008733DC"/>
    <w:rsid w:val="00880D5E"/>
    <w:rsid w:val="00883467"/>
    <w:rsid w:val="008931B8"/>
    <w:rsid w:val="008B6534"/>
    <w:rsid w:val="008C415F"/>
    <w:rsid w:val="00906C87"/>
    <w:rsid w:val="009245BD"/>
    <w:rsid w:val="009246E9"/>
    <w:rsid w:val="00937CA3"/>
    <w:rsid w:val="009440AF"/>
    <w:rsid w:val="009673E4"/>
    <w:rsid w:val="00980BEE"/>
    <w:rsid w:val="009C7ECC"/>
    <w:rsid w:val="009E4E2D"/>
    <w:rsid w:val="009F136D"/>
    <w:rsid w:val="009F2EFF"/>
    <w:rsid w:val="009F56C9"/>
    <w:rsid w:val="00A269E4"/>
    <w:rsid w:val="00A271F2"/>
    <w:rsid w:val="00A36F28"/>
    <w:rsid w:val="00A3746E"/>
    <w:rsid w:val="00A5616D"/>
    <w:rsid w:val="00A61531"/>
    <w:rsid w:val="00A83A7B"/>
    <w:rsid w:val="00A84A04"/>
    <w:rsid w:val="00A90670"/>
    <w:rsid w:val="00AB54D5"/>
    <w:rsid w:val="00AD24D9"/>
    <w:rsid w:val="00AD5450"/>
    <w:rsid w:val="00AE2FDD"/>
    <w:rsid w:val="00B07CFC"/>
    <w:rsid w:val="00B107CD"/>
    <w:rsid w:val="00B1173E"/>
    <w:rsid w:val="00B3410B"/>
    <w:rsid w:val="00B90763"/>
    <w:rsid w:val="00B92DDD"/>
    <w:rsid w:val="00BA09AD"/>
    <w:rsid w:val="00BB08B2"/>
    <w:rsid w:val="00BB152F"/>
    <w:rsid w:val="00BB188B"/>
    <w:rsid w:val="00BC55DE"/>
    <w:rsid w:val="00BD6485"/>
    <w:rsid w:val="00C05884"/>
    <w:rsid w:val="00C14C0B"/>
    <w:rsid w:val="00C21CAD"/>
    <w:rsid w:val="00C27278"/>
    <w:rsid w:val="00C365CF"/>
    <w:rsid w:val="00C42609"/>
    <w:rsid w:val="00C435BB"/>
    <w:rsid w:val="00C724E5"/>
    <w:rsid w:val="00C82EB2"/>
    <w:rsid w:val="00C96635"/>
    <w:rsid w:val="00CF4029"/>
    <w:rsid w:val="00D22E99"/>
    <w:rsid w:val="00D7795B"/>
    <w:rsid w:val="00DB1CBE"/>
    <w:rsid w:val="00DB52B5"/>
    <w:rsid w:val="00DB711E"/>
    <w:rsid w:val="00DC1F12"/>
    <w:rsid w:val="00DC6221"/>
    <w:rsid w:val="00DD37A8"/>
    <w:rsid w:val="00DE2746"/>
    <w:rsid w:val="00DE68CB"/>
    <w:rsid w:val="00DE75C0"/>
    <w:rsid w:val="00E06508"/>
    <w:rsid w:val="00E132EC"/>
    <w:rsid w:val="00E1447B"/>
    <w:rsid w:val="00E14F6F"/>
    <w:rsid w:val="00E15119"/>
    <w:rsid w:val="00E22460"/>
    <w:rsid w:val="00E41836"/>
    <w:rsid w:val="00E54360"/>
    <w:rsid w:val="00E6141D"/>
    <w:rsid w:val="00E63DE3"/>
    <w:rsid w:val="00E8785F"/>
    <w:rsid w:val="00E979DF"/>
    <w:rsid w:val="00EC693D"/>
    <w:rsid w:val="00EE0F17"/>
    <w:rsid w:val="00EE351B"/>
    <w:rsid w:val="00F11A86"/>
    <w:rsid w:val="00F11DE3"/>
    <w:rsid w:val="00F22D1D"/>
    <w:rsid w:val="00F328E6"/>
    <w:rsid w:val="00F334EA"/>
    <w:rsid w:val="00F33C03"/>
    <w:rsid w:val="00F648EE"/>
    <w:rsid w:val="00F70EA9"/>
    <w:rsid w:val="00F77A3C"/>
    <w:rsid w:val="00F82030"/>
    <w:rsid w:val="00F8334E"/>
    <w:rsid w:val="00F8620E"/>
    <w:rsid w:val="00F867C2"/>
    <w:rsid w:val="00F97EDA"/>
    <w:rsid w:val="00FD200D"/>
    <w:rsid w:val="00FF144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E377E3"/>
  <w15:chartTrackingRefBased/>
  <w15:docId w15:val="{B97E5872-F808-4904-8466-C89762620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3E0B"/>
  </w:style>
  <w:style w:type="paragraph" w:styleId="1">
    <w:name w:val="heading 1"/>
    <w:basedOn w:val="a"/>
    <w:next w:val="a"/>
    <w:link w:val="10"/>
    <w:uiPriority w:val="9"/>
    <w:qFormat/>
    <w:rsid w:val="005335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semiHidden/>
    <w:unhideWhenUsed/>
    <w:qFormat/>
    <w:rsid w:val="005335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533511"/>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unhideWhenUsed/>
    <w:qFormat/>
    <w:rsid w:val="00533511"/>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semiHidden/>
    <w:unhideWhenUsed/>
    <w:qFormat/>
    <w:rsid w:val="00533511"/>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533511"/>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533511"/>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533511"/>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533511"/>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533511"/>
    <w:rPr>
      <w:rFonts w:asciiTheme="majorHAnsi" w:eastAsiaTheme="majorEastAsia" w:hAnsiTheme="majorHAnsi" w:cstheme="majorBidi"/>
      <w:color w:val="2F5496" w:themeColor="accent1" w:themeShade="BF"/>
      <w:sz w:val="40"/>
      <w:szCs w:val="40"/>
    </w:rPr>
  </w:style>
  <w:style w:type="character" w:customStyle="1" w:styleId="20">
    <w:name w:val="Заглавие 2 Знак"/>
    <w:basedOn w:val="a0"/>
    <w:link w:val="2"/>
    <w:uiPriority w:val="9"/>
    <w:semiHidden/>
    <w:rsid w:val="00533511"/>
    <w:rPr>
      <w:rFonts w:asciiTheme="majorHAnsi" w:eastAsiaTheme="majorEastAsia" w:hAnsiTheme="majorHAnsi" w:cstheme="majorBidi"/>
      <w:color w:val="2F5496" w:themeColor="accent1" w:themeShade="BF"/>
      <w:sz w:val="32"/>
      <w:szCs w:val="32"/>
    </w:rPr>
  </w:style>
  <w:style w:type="character" w:customStyle="1" w:styleId="30">
    <w:name w:val="Заглавие 3 Знак"/>
    <w:basedOn w:val="a0"/>
    <w:link w:val="3"/>
    <w:uiPriority w:val="9"/>
    <w:semiHidden/>
    <w:rsid w:val="00533511"/>
    <w:rPr>
      <w:rFonts w:eastAsiaTheme="majorEastAsia" w:cstheme="majorBidi"/>
      <w:color w:val="2F5496" w:themeColor="accent1" w:themeShade="BF"/>
      <w:sz w:val="28"/>
      <w:szCs w:val="28"/>
    </w:rPr>
  </w:style>
  <w:style w:type="character" w:customStyle="1" w:styleId="40">
    <w:name w:val="Заглавие 4 Знак"/>
    <w:basedOn w:val="a0"/>
    <w:link w:val="4"/>
    <w:uiPriority w:val="9"/>
    <w:rsid w:val="00533511"/>
    <w:rPr>
      <w:rFonts w:eastAsiaTheme="majorEastAsia" w:cstheme="majorBidi"/>
      <w:i/>
      <w:iCs/>
      <w:color w:val="2F5496" w:themeColor="accent1" w:themeShade="BF"/>
    </w:rPr>
  </w:style>
  <w:style w:type="character" w:customStyle="1" w:styleId="50">
    <w:name w:val="Заглавие 5 Знак"/>
    <w:basedOn w:val="a0"/>
    <w:link w:val="5"/>
    <w:uiPriority w:val="9"/>
    <w:semiHidden/>
    <w:rsid w:val="00533511"/>
    <w:rPr>
      <w:rFonts w:eastAsiaTheme="majorEastAsia" w:cstheme="majorBidi"/>
      <w:color w:val="2F5496" w:themeColor="accent1" w:themeShade="BF"/>
    </w:rPr>
  </w:style>
  <w:style w:type="character" w:customStyle="1" w:styleId="60">
    <w:name w:val="Заглавие 6 Знак"/>
    <w:basedOn w:val="a0"/>
    <w:link w:val="6"/>
    <w:uiPriority w:val="9"/>
    <w:semiHidden/>
    <w:rsid w:val="00533511"/>
    <w:rPr>
      <w:rFonts w:eastAsiaTheme="majorEastAsia" w:cstheme="majorBidi"/>
      <w:i/>
      <w:iCs/>
      <w:color w:val="595959" w:themeColor="text1" w:themeTint="A6"/>
    </w:rPr>
  </w:style>
  <w:style w:type="character" w:customStyle="1" w:styleId="70">
    <w:name w:val="Заглавие 7 Знак"/>
    <w:basedOn w:val="a0"/>
    <w:link w:val="7"/>
    <w:uiPriority w:val="9"/>
    <w:semiHidden/>
    <w:rsid w:val="00533511"/>
    <w:rPr>
      <w:rFonts w:eastAsiaTheme="majorEastAsia" w:cstheme="majorBidi"/>
      <w:color w:val="595959" w:themeColor="text1" w:themeTint="A6"/>
    </w:rPr>
  </w:style>
  <w:style w:type="character" w:customStyle="1" w:styleId="80">
    <w:name w:val="Заглавие 8 Знак"/>
    <w:basedOn w:val="a0"/>
    <w:link w:val="8"/>
    <w:uiPriority w:val="9"/>
    <w:semiHidden/>
    <w:rsid w:val="00533511"/>
    <w:rPr>
      <w:rFonts w:eastAsiaTheme="majorEastAsia" w:cstheme="majorBidi"/>
      <w:i/>
      <w:iCs/>
      <w:color w:val="272727" w:themeColor="text1" w:themeTint="D8"/>
    </w:rPr>
  </w:style>
  <w:style w:type="character" w:customStyle="1" w:styleId="90">
    <w:name w:val="Заглавие 9 Знак"/>
    <w:basedOn w:val="a0"/>
    <w:link w:val="9"/>
    <w:uiPriority w:val="9"/>
    <w:semiHidden/>
    <w:rsid w:val="00533511"/>
    <w:rPr>
      <w:rFonts w:eastAsiaTheme="majorEastAsia" w:cstheme="majorBidi"/>
      <w:color w:val="272727" w:themeColor="text1" w:themeTint="D8"/>
    </w:rPr>
  </w:style>
  <w:style w:type="paragraph" w:styleId="a3">
    <w:name w:val="Title"/>
    <w:basedOn w:val="a"/>
    <w:next w:val="a"/>
    <w:link w:val="a4"/>
    <w:uiPriority w:val="10"/>
    <w:qFormat/>
    <w:rsid w:val="005335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лавие Знак"/>
    <w:basedOn w:val="a0"/>
    <w:link w:val="a3"/>
    <w:uiPriority w:val="10"/>
    <w:rsid w:val="0053351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33511"/>
    <w:pPr>
      <w:numPr>
        <w:ilvl w:val="1"/>
      </w:numPr>
    </w:pPr>
    <w:rPr>
      <w:rFonts w:eastAsiaTheme="majorEastAsia" w:cstheme="majorBidi"/>
      <w:color w:val="595959" w:themeColor="text1" w:themeTint="A6"/>
      <w:spacing w:val="15"/>
      <w:sz w:val="28"/>
      <w:szCs w:val="28"/>
    </w:rPr>
  </w:style>
  <w:style w:type="character" w:customStyle="1" w:styleId="a6">
    <w:name w:val="Подзаглавие Знак"/>
    <w:basedOn w:val="a0"/>
    <w:link w:val="a5"/>
    <w:uiPriority w:val="11"/>
    <w:rsid w:val="00533511"/>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533511"/>
    <w:pPr>
      <w:spacing w:before="160"/>
      <w:jc w:val="center"/>
    </w:pPr>
    <w:rPr>
      <w:i/>
      <w:iCs/>
      <w:color w:val="404040" w:themeColor="text1" w:themeTint="BF"/>
    </w:rPr>
  </w:style>
  <w:style w:type="character" w:customStyle="1" w:styleId="a8">
    <w:name w:val="Цитат Знак"/>
    <w:basedOn w:val="a0"/>
    <w:link w:val="a7"/>
    <w:uiPriority w:val="29"/>
    <w:rsid w:val="00533511"/>
    <w:rPr>
      <w:i/>
      <w:iCs/>
      <w:color w:val="404040" w:themeColor="text1" w:themeTint="BF"/>
    </w:rPr>
  </w:style>
  <w:style w:type="paragraph" w:styleId="a9">
    <w:name w:val="List Paragraph"/>
    <w:basedOn w:val="a"/>
    <w:uiPriority w:val="34"/>
    <w:qFormat/>
    <w:rsid w:val="00533511"/>
    <w:pPr>
      <w:ind w:left="720"/>
      <w:contextualSpacing/>
    </w:pPr>
  </w:style>
  <w:style w:type="character" w:styleId="aa">
    <w:name w:val="Intense Emphasis"/>
    <w:basedOn w:val="a0"/>
    <w:uiPriority w:val="21"/>
    <w:qFormat/>
    <w:rsid w:val="00533511"/>
    <w:rPr>
      <w:i/>
      <w:iCs/>
      <w:color w:val="2F5496" w:themeColor="accent1" w:themeShade="BF"/>
    </w:rPr>
  </w:style>
  <w:style w:type="paragraph" w:styleId="ab">
    <w:name w:val="Intense Quote"/>
    <w:basedOn w:val="a"/>
    <w:next w:val="a"/>
    <w:link w:val="ac"/>
    <w:uiPriority w:val="30"/>
    <w:qFormat/>
    <w:rsid w:val="005335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Интензивно цитиране Знак"/>
    <w:basedOn w:val="a0"/>
    <w:link w:val="ab"/>
    <w:uiPriority w:val="30"/>
    <w:rsid w:val="00533511"/>
    <w:rPr>
      <w:i/>
      <w:iCs/>
      <w:color w:val="2F5496" w:themeColor="accent1" w:themeShade="BF"/>
    </w:rPr>
  </w:style>
  <w:style w:type="character" w:styleId="ad">
    <w:name w:val="Intense Reference"/>
    <w:basedOn w:val="a0"/>
    <w:uiPriority w:val="32"/>
    <w:qFormat/>
    <w:rsid w:val="00533511"/>
    <w:rPr>
      <w:b/>
      <w:bCs/>
      <w:smallCaps/>
      <w:color w:val="2F5496" w:themeColor="accent1" w:themeShade="BF"/>
      <w:spacing w:val="5"/>
    </w:rPr>
  </w:style>
  <w:style w:type="table" w:styleId="ae">
    <w:name w:val="Table Grid"/>
    <w:basedOn w:val="a1"/>
    <w:uiPriority w:val="39"/>
    <w:rsid w:val="00533511"/>
    <w:pPr>
      <w:spacing w:after="0" w:line="240" w:lineRule="auto"/>
    </w:pPr>
    <w:rPr>
      <w:rFonts w:ascii="Times New Roman" w:eastAsia="Times New Roman" w:hAnsi="Times New Roman"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semiHidden/>
    <w:unhideWhenUsed/>
    <w:rsid w:val="00430C0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af0">
    <w:name w:val="Strong"/>
    <w:basedOn w:val="a0"/>
    <w:uiPriority w:val="22"/>
    <w:qFormat/>
    <w:rsid w:val="00430C00"/>
    <w:rPr>
      <w:b/>
      <w:bCs/>
    </w:rPr>
  </w:style>
  <w:style w:type="table" w:styleId="11">
    <w:name w:val="Grid Table 1 Light"/>
    <w:basedOn w:val="a1"/>
    <w:uiPriority w:val="46"/>
    <w:rsid w:val="00133E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1">
    <w:name w:val="Grid Table 3"/>
    <w:basedOn w:val="a1"/>
    <w:uiPriority w:val="48"/>
    <w:rsid w:val="00DE68C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1">
    <w:name w:val="header"/>
    <w:basedOn w:val="a"/>
    <w:link w:val="af2"/>
    <w:uiPriority w:val="99"/>
    <w:unhideWhenUsed/>
    <w:rsid w:val="004458B8"/>
    <w:pPr>
      <w:tabs>
        <w:tab w:val="center" w:pos="4513"/>
        <w:tab w:val="right" w:pos="9026"/>
      </w:tabs>
      <w:spacing w:after="0" w:line="240" w:lineRule="auto"/>
    </w:pPr>
  </w:style>
  <w:style w:type="character" w:customStyle="1" w:styleId="af2">
    <w:name w:val="Горен колонтитул Знак"/>
    <w:basedOn w:val="a0"/>
    <w:link w:val="af1"/>
    <w:uiPriority w:val="99"/>
    <w:rsid w:val="004458B8"/>
  </w:style>
  <w:style w:type="paragraph" w:styleId="af3">
    <w:name w:val="footer"/>
    <w:basedOn w:val="a"/>
    <w:link w:val="af4"/>
    <w:uiPriority w:val="99"/>
    <w:unhideWhenUsed/>
    <w:rsid w:val="004458B8"/>
    <w:pPr>
      <w:tabs>
        <w:tab w:val="center" w:pos="4513"/>
        <w:tab w:val="right" w:pos="9026"/>
      </w:tabs>
      <w:spacing w:after="0" w:line="240" w:lineRule="auto"/>
    </w:pPr>
  </w:style>
  <w:style w:type="character" w:customStyle="1" w:styleId="af4">
    <w:name w:val="Долен колонтитул Знак"/>
    <w:basedOn w:val="a0"/>
    <w:link w:val="af3"/>
    <w:uiPriority w:val="99"/>
    <w:rsid w:val="00445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37513">
      <w:bodyDiv w:val="1"/>
      <w:marLeft w:val="0"/>
      <w:marRight w:val="0"/>
      <w:marTop w:val="0"/>
      <w:marBottom w:val="0"/>
      <w:divBdr>
        <w:top w:val="none" w:sz="0" w:space="0" w:color="auto"/>
        <w:left w:val="none" w:sz="0" w:space="0" w:color="auto"/>
        <w:bottom w:val="none" w:sz="0" w:space="0" w:color="auto"/>
        <w:right w:val="none" w:sz="0" w:space="0" w:color="auto"/>
      </w:divBdr>
    </w:div>
    <w:div w:id="103498526">
      <w:bodyDiv w:val="1"/>
      <w:marLeft w:val="0"/>
      <w:marRight w:val="0"/>
      <w:marTop w:val="0"/>
      <w:marBottom w:val="0"/>
      <w:divBdr>
        <w:top w:val="none" w:sz="0" w:space="0" w:color="auto"/>
        <w:left w:val="none" w:sz="0" w:space="0" w:color="auto"/>
        <w:bottom w:val="none" w:sz="0" w:space="0" w:color="auto"/>
        <w:right w:val="none" w:sz="0" w:space="0" w:color="auto"/>
      </w:divBdr>
    </w:div>
    <w:div w:id="785200748">
      <w:bodyDiv w:val="1"/>
      <w:marLeft w:val="0"/>
      <w:marRight w:val="0"/>
      <w:marTop w:val="0"/>
      <w:marBottom w:val="0"/>
      <w:divBdr>
        <w:top w:val="none" w:sz="0" w:space="0" w:color="auto"/>
        <w:left w:val="none" w:sz="0" w:space="0" w:color="auto"/>
        <w:bottom w:val="none" w:sz="0" w:space="0" w:color="auto"/>
        <w:right w:val="none" w:sz="0" w:space="0" w:color="auto"/>
      </w:divBdr>
    </w:div>
    <w:div w:id="823860818">
      <w:bodyDiv w:val="1"/>
      <w:marLeft w:val="0"/>
      <w:marRight w:val="0"/>
      <w:marTop w:val="0"/>
      <w:marBottom w:val="0"/>
      <w:divBdr>
        <w:top w:val="none" w:sz="0" w:space="0" w:color="auto"/>
        <w:left w:val="none" w:sz="0" w:space="0" w:color="auto"/>
        <w:bottom w:val="none" w:sz="0" w:space="0" w:color="auto"/>
        <w:right w:val="none" w:sz="0" w:space="0" w:color="auto"/>
      </w:divBdr>
    </w:div>
    <w:div w:id="993143333">
      <w:bodyDiv w:val="1"/>
      <w:marLeft w:val="0"/>
      <w:marRight w:val="0"/>
      <w:marTop w:val="0"/>
      <w:marBottom w:val="0"/>
      <w:divBdr>
        <w:top w:val="none" w:sz="0" w:space="0" w:color="auto"/>
        <w:left w:val="none" w:sz="0" w:space="0" w:color="auto"/>
        <w:bottom w:val="none" w:sz="0" w:space="0" w:color="auto"/>
        <w:right w:val="none" w:sz="0" w:space="0" w:color="auto"/>
      </w:divBdr>
    </w:div>
    <w:div w:id="1122727012">
      <w:bodyDiv w:val="1"/>
      <w:marLeft w:val="0"/>
      <w:marRight w:val="0"/>
      <w:marTop w:val="0"/>
      <w:marBottom w:val="0"/>
      <w:divBdr>
        <w:top w:val="none" w:sz="0" w:space="0" w:color="auto"/>
        <w:left w:val="none" w:sz="0" w:space="0" w:color="auto"/>
        <w:bottom w:val="none" w:sz="0" w:space="0" w:color="auto"/>
        <w:right w:val="none" w:sz="0" w:space="0" w:color="auto"/>
      </w:divBdr>
    </w:div>
    <w:div w:id="1134250173">
      <w:bodyDiv w:val="1"/>
      <w:marLeft w:val="0"/>
      <w:marRight w:val="0"/>
      <w:marTop w:val="0"/>
      <w:marBottom w:val="0"/>
      <w:divBdr>
        <w:top w:val="none" w:sz="0" w:space="0" w:color="auto"/>
        <w:left w:val="none" w:sz="0" w:space="0" w:color="auto"/>
        <w:bottom w:val="none" w:sz="0" w:space="0" w:color="auto"/>
        <w:right w:val="none" w:sz="0" w:space="0" w:color="auto"/>
      </w:divBdr>
    </w:div>
    <w:div w:id="1145586506">
      <w:bodyDiv w:val="1"/>
      <w:marLeft w:val="0"/>
      <w:marRight w:val="0"/>
      <w:marTop w:val="0"/>
      <w:marBottom w:val="0"/>
      <w:divBdr>
        <w:top w:val="none" w:sz="0" w:space="0" w:color="auto"/>
        <w:left w:val="none" w:sz="0" w:space="0" w:color="auto"/>
        <w:bottom w:val="none" w:sz="0" w:space="0" w:color="auto"/>
        <w:right w:val="none" w:sz="0" w:space="0" w:color="auto"/>
      </w:divBdr>
      <w:divsChild>
        <w:div w:id="33581437">
          <w:blockQuote w:val="1"/>
          <w:marLeft w:val="720"/>
          <w:marRight w:val="720"/>
          <w:marTop w:val="100"/>
          <w:marBottom w:val="100"/>
          <w:divBdr>
            <w:top w:val="none" w:sz="0" w:space="0" w:color="auto"/>
            <w:left w:val="none" w:sz="0" w:space="0" w:color="auto"/>
            <w:bottom w:val="none" w:sz="0" w:space="0" w:color="auto"/>
            <w:right w:val="none" w:sz="0" w:space="0" w:color="auto"/>
          </w:divBdr>
        </w:div>
        <w:div w:id="245572426">
          <w:blockQuote w:val="1"/>
          <w:marLeft w:val="720"/>
          <w:marRight w:val="720"/>
          <w:marTop w:val="100"/>
          <w:marBottom w:val="100"/>
          <w:divBdr>
            <w:top w:val="none" w:sz="0" w:space="0" w:color="auto"/>
            <w:left w:val="none" w:sz="0" w:space="0" w:color="auto"/>
            <w:bottom w:val="none" w:sz="0" w:space="0" w:color="auto"/>
            <w:right w:val="none" w:sz="0" w:space="0" w:color="auto"/>
          </w:divBdr>
        </w:div>
        <w:div w:id="816647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3045002">
      <w:bodyDiv w:val="1"/>
      <w:marLeft w:val="0"/>
      <w:marRight w:val="0"/>
      <w:marTop w:val="0"/>
      <w:marBottom w:val="0"/>
      <w:divBdr>
        <w:top w:val="none" w:sz="0" w:space="0" w:color="auto"/>
        <w:left w:val="none" w:sz="0" w:space="0" w:color="auto"/>
        <w:bottom w:val="none" w:sz="0" w:space="0" w:color="auto"/>
        <w:right w:val="none" w:sz="0" w:space="0" w:color="auto"/>
      </w:divBdr>
    </w:div>
    <w:div w:id="1664240769">
      <w:bodyDiv w:val="1"/>
      <w:marLeft w:val="0"/>
      <w:marRight w:val="0"/>
      <w:marTop w:val="0"/>
      <w:marBottom w:val="0"/>
      <w:divBdr>
        <w:top w:val="none" w:sz="0" w:space="0" w:color="auto"/>
        <w:left w:val="none" w:sz="0" w:space="0" w:color="auto"/>
        <w:bottom w:val="none" w:sz="0" w:space="0" w:color="auto"/>
        <w:right w:val="none" w:sz="0" w:space="0" w:color="auto"/>
      </w:divBdr>
    </w:div>
    <w:div w:id="1873031785">
      <w:bodyDiv w:val="1"/>
      <w:marLeft w:val="0"/>
      <w:marRight w:val="0"/>
      <w:marTop w:val="0"/>
      <w:marBottom w:val="0"/>
      <w:divBdr>
        <w:top w:val="none" w:sz="0" w:space="0" w:color="auto"/>
        <w:left w:val="none" w:sz="0" w:space="0" w:color="auto"/>
        <w:bottom w:val="none" w:sz="0" w:space="0" w:color="auto"/>
        <w:right w:val="none" w:sz="0" w:space="0" w:color="auto"/>
      </w:divBdr>
    </w:div>
    <w:div w:id="1984431404">
      <w:bodyDiv w:val="1"/>
      <w:marLeft w:val="0"/>
      <w:marRight w:val="0"/>
      <w:marTop w:val="0"/>
      <w:marBottom w:val="0"/>
      <w:divBdr>
        <w:top w:val="none" w:sz="0" w:space="0" w:color="auto"/>
        <w:left w:val="none" w:sz="0" w:space="0" w:color="auto"/>
        <w:bottom w:val="none" w:sz="0" w:space="0" w:color="auto"/>
        <w:right w:val="none" w:sz="0" w:space="0" w:color="auto"/>
      </w:divBdr>
      <w:divsChild>
        <w:div w:id="148639765">
          <w:blockQuote w:val="1"/>
          <w:marLeft w:val="720"/>
          <w:marRight w:val="720"/>
          <w:marTop w:val="100"/>
          <w:marBottom w:val="100"/>
          <w:divBdr>
            <w:top w:val="none" w:sz="0" w:space="0" w:color="auto"/>
            <w:left w:val="none" w:sz="0" w:space="0" w:color="auto"/>
            <w:bottom w:val="none" w:sz="0" w:space="0" w:color="auto"/>
            <w:right w:val="none" w:sz="0" w:space="0" w:color="auto"/>
          </w:divBdr>
        </w:div>
        <w:div w:id="1696269685">
          <w:blockQuote w:val="1"/>
          <w:marLeft w:val="720"/>
          <w:marRight w:val="720"/>
          <w:marTop w:val="100"/>
          <w:marBottom w:val="100"/>
          <w:divBdr>
            <w:top w:val="none" w:sz="0" w:space="0" w:color="auto"/>
            <w:left w:val="none" w:sz="0" w:space="0" w:color="auto"/>
            <w:bottom w:val="none" w:sz="0" w:space="0" w:color="auto"/>
            <w:right w:val="none" w:sz="0" w:space="0" w:color="auto"/>
          </w:divBdr>
        </w:div>
        <w:div w:id="4700521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2341</Words>
  <Characters>13345</Characters>
  <Application>Microsoft Office Word</Application>
  <DocSecurity>0</DocSecurity>
  <Lines>111</Lines>
  <Paragraphs>31</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ta Stefanova</dc:creator>
  <cp:keywords>, docId:1DE6C93312EDAD2348C834DE20CB1856</cp:keywords>
  <dc:description/>
  <cp:lastModifiedBy>Marieta Stefanova</cp:lastModifiedBy>
  <cp:revision>6</cp:revision>
  <cp:lastPrinted>2025-05-08T13:29:00Z</cp:lastPrinted>
  <dcterms:created xsi:type="dcterms:W3CDTF">2025-05-08T13:29:00Z</dcterms:created>
  <dcterms:modified xsi:type="dcterms:W3CDTF">2025-05-0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2eefda-9581-40af-b54c-1f73a14fda50</vt:lpwstr>
  </property>
</Properties>
</file>